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0AB85" w14:textId="77777777" w:rsidR="00D1757F" w:rsidRDefault="00D1757F"/>
    <w:tbl>
      <w:tblPr>
        <w:tblW w:w="9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152"/>
        <w:gridCol w:w="1157"/>
        <w:gridCol w:w="425"/>
        <w:gridCol w:w="5891"/>
      </w:tblGrid>
      <w:tr w:rsidR="00D9435B" w:rsidRPr="002E5375" w14:paraId="55AFC2B6" w14:textId="77777777" w:rsidTr="00451055">
        <w:trPr>
          <w:trHeight w:hRule="exact" w:val="113"/>
        </w:trPr>
        <w:tc>
          <w:tcPr>
            <w:tcW w:w="9625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49A7CBA" w14:textId="77777777" w:rsidR="00D9435B" w:rsidRPr="00745035" w:rsidRDefault="00D9435B" w:rsidP="00196D5B">
            <w:pPr>
              <w:tabs>
                <w:tab w:val="left" w:pos="1701"/>
              </w:tabs>
              <w:rPr>
                <w:rFonts w:cs="Arial"/>
                <w:b/>
                <w:color w:val="0000FF"/>
                <w:sz w:val="18"/>
                <w:szCs w:val="18"/>
              </w:rPr>
            </w:pPr>
          </w:p>
        </w:tc>
      </w:tr>
      <w:tr w:rsidR="00D9435B" w:rsidRPr="002A36EA" w14:paraId="7FA5D759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52CDA379" w14:textId="1FF6453F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91037B">
              <w:rPr>
                <w:rFonts w:asciiTheme="minorHAnsi" w:hAnsiTheme="minorHAnsi" w:cstheme="minorHAnsi"/>
                <w:b/>
                <w:sz w:val="28"/>
                <w:szCs w:val="24"/>
              </w:rPr>
              <w:t>Title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052D41" w14:textId="6BCF1901" w:rsidR="00D9435B" w:rsidRPr="00FB3B7C" w:rsidRDefault="007D5824" w:rsidP="00C74523">
            <w:pPr>
              <w:rPr>
                <w:rFonts w:ascii="Arial" w:hAnsi="Arial" w:cs="Arial"/>
                <w:color w:val="0000FF"/>
                <w:sz w:val="24"/>
                <w:szCs w:val="24"/>
              </w:rPr>
            </w:pPr>
            <w:bookmarkStart w:id="0" w:name="title"/>
            <w:r>
              <w:rPr>
                <w:rFonts w:ascii="Arial" w:hAnsi="Arial" w:cs="Arial"/>
                <w:sz w:val="24"/>
                <w:szCs w:val="24"/>
              </w:rPr>
              <w:t>Proposed meeting calendar</w:t>
            </w:r>
            <w:bookmarkEnd w:id="0"/>
          </w:p>
        </w:tc>
      </w:tr>
      <w:tr w:rsidR="00D9435B" w:rsidRPr="00D21604" w14:paraId="470779CF" w14:textId="77777777" w:rsidTr="00451055">
        <w:trPr>
          <w:trHeight w:val="14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36F24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B6AA7" w14:textId="77777777" w:rsidR="00D9435B" w:rsidRPr="00D9435B" w:rsidRDefault="00D9435B" w:rsidP="00196D5B">
            <w:pPr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25AFFAFC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8DED5" w14:textId="45CB40C0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24"/>
              </w:rPr>
            </w:pPr>
            <w:r w:rsidRPr="0091037B">
              <w:rPr>
                <w:rFonts w:asciiTheme="minorHAnsi" w:hAnsiTheme="minorHAnsi" w:cstheme="minorHAnsi"/>
                <w:szCs w:val="24"/>
              </w:rPr>
              <w:t xml:space="preserve">from </w:t>
            </w:r>
            <w:r w:rsidRPr="0091037B">
              <w:rPr>
                <w:rFonts w:asciiTheme="minorHAnsi" w:hAnsiTheme="minorHAnsi" w:cstheme="minorHAnsi"/>
                <w:b/>
                <w:sz w:val="24"/>
                <w:szCs w:val="24"/>
              </w:rPr>
              <w:t>Source</w:t>
            </w:r>
            <w:r w:rsidRPr="0091037B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942AF" w14:textId="78E9920B" w:rsidR="00D9435B" w:rsidRPr="00D9435B" w:rsidRDefault="00FD462D" w:rsidP="00196D5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OARD</w:t>
            </w:r>
            <w:r w:rsidR="00924842">
              <w:rPr>
                <w:rFonts w:ascii="Arial" w:hAnsi="Arial" w:cs="Arial"/>
                <w:sz w:val="24"/>
              </w:rPr>
              <w:t xml:space="preserve"> INCLU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167F96">
              <w:rPr>
                <w:rFonts w:ascii="Arial" w:hAnsi="Arial" w:cs="Arial"/>
                <w:sz w:val="24"/>
              </w:rPr>
              <w:t>Chair</w:t>
            </w:r>
          </w:p>
        </w:tc>
      </w:tr>
      <w:tr w:rsidR="00FB3B7C" w:rsidRPr="00EE08DC" w14:paraId="78213CDD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6B3C4CFE" w14:textId="000CA07E" w:rsidR="00FB3B7C" w:rsidRPr="0091037B" w:rsidRDefault="00FB3B7C" w:rsidP="008577C9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Contact</w:t>
            </w:r>
            <w:r w:rsidR="00125B9A">
              <w:rPr>
                <w:rFonts w:asciiTheme="minorHAnsi" w:hAnsiTheme="minorHAnsi" w:cstheme="minorHAnsi"/>
              </w:rPr>
              <w:t>s</w:t>
            </w:r>
            <w:r w:rsidRPr="0091037B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629600" w14:textId="770DD9E3" w:rsidR="00FB3B7C" w:rsidRPr="00276284" w:rsidRDefault="00924842" w:rsidP="00E85773">
            <w:pPr>
              <w:rPr>
                <w:rFonts w:ascii="Arial" w:hAnsi="Arial" w:cs="Arial"/>
                <w:sz w:val="24"/>
                <w:szCs w:val="24"/>
                <w:lang w:val="fr-FR"/>
              </w:rPr>
            </w:pPr>
            <w:bookmarkStart w:id="1" w:name="contact"/>
            <w:r>
              <w:rPr>
                <w:rFonts w:ascii="Arial" w:hAnsi="Arial" w:cs="Arial"/>
                <w:bCs/>
                <w:szCs w:val="24"/>
                <w:lang w:val="fr-FR"/>
              </w:rPr>
              <w:t>John Ketchell</w:t>
            </w:r>
            <w:bookmarkEnd w:id="1"/>
          </w:p>
        </w:tc>
      </w:tr>
      <w:tr w:rsidR="00FB3B7C" w:rsidRPr="00EE08DC" w14:paraId="125DE18C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85" w:type="dxa"/>
            </w:tcMar>
          </w:tcPr>
          <w:p w14:paraId="2E28D356" w14:textId="77777777" w:rsidR="00FB3B7C" w:rsidRPr="00276284" w:rsidRDefault="00FB3B7C" w:rsidP="00832E39">
            <w:pPr>
              <w:tabs>
                <w:tab w:val="left" w:pos="1701"/>
              </w:tabs>
              <w:ind w:left="-250" w:firstLine="250"/>
              <w:jc w:val="right"/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405731" w14:textId="77777777" w:rsidR="00FB3B7C" w:rsidRPr="00276284" w:rsidRDefault="00FB3B7C" w:rsidP="00196D5B">
            <w:pPr>
              <w:rPr>
                <w:rFonts w:ascii="Arial" w:hAnsi="Arial" w:cs="Arial"/>
                <w:sz w:val="24"/>
                <w:lang w:val="fr-FR"/>
              </w:rPr>
            </w:pPr>
          </w:p>
        </w:tc>
      </w:tr>
      <w:tr w:rsidR="00D9435B" w:rsidRPr="002A36EA" w14:paraId="49C69728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85" w:type="dxa"/>
            </w:tcMar>
          </w:tcPr>
          <w:p w14:paraId="36A27D52" w14:textId="217FEECD" w:rsidR="00D9435B" w:rsidRPr="0091037B" w:rsidRDefault="00832E39" w:rsidP="00832E39">
            <w:pPr>
              <w:tabs>
                <w:tab w:val="left" w:pos="1701"/>
              </w:tabs>
              <w:ind w:left="-250" w:firstLine="250"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1037B">
              <w:rPr>
                <w:rFonts w:asciiTheme="minorHAnsi" w:hAnsiTheme="minorHAnsi" w:cstheme="minorHAnsi"/>
              </w:rPr>
              <w:t>input for</w:t>
            </w:r>
            <w:r w:rsidRPr="0091037B">
              <w:rPr>
                <w:rFonts w:asciiTheme="minorHAnsi" w:hAnsiTheme="minorHAnsi" w:cstheme="minorHAnsi"/>
                <w:b/>
              </w:rPr>
              <w:t xml:space="preserve"> </w:t>
            </w:r>
            <w:r w:rsidRPr="0091037B">
              <w:rPr>
                <w:rFonts w:asciiTheme="minorHAnsi" w:hAnsiTheme="minorHAnsi" w:cstheme="minorHAnsi"/>
                <w:b/>
                <w:sz w:val="24"/>
              </w:rPr>
              <w:t>Committee</w:t>
            </w:r>
            <w:r w:rsidR="00D9435B" w:rsidRPr="0091037B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AE74E1" w14:textId="2DC22B4E" w:rsidR="00D9435B" w:rsidRPr="0091037B" w:rsidRDefault="00D9435B" w:rsidP="00E85773">
            <w:pPr>
              <w:rPr>
                <w:rFonts w:ascii="Arial" w:hAnsi="Arial" w:cs="Arial"/>
                <w:sz w:val="24"/>
              </w:rPr>
            </w:pPr>
            <w:bookmarkStart w:id="2" w:name="to"/>
            <w:r w:rsidRPr="0091037B">
              <w:rPr>
                <w:rFonts w:ascii="Arial" w:hAnsi="Arial" w:cs="Arial"/>
                <w:sz w:val="24"/>
              </w:rPr>
              <w:t>BOARD</w:t>
            </w:r>
            <w:r w:rsidR="00167F96">
              <w:rPr>
                <w:rFonts w:ascii="Arial" w:hAnsi="Arial" w:cs="Arial"/>
                <w:sz w:val="24"/>
              </w:rPr>
              <w:t xml:space="preserve"> </w:t>
            </w:r>
            <w:bookmarkEnd w:id="2"/>
            <w:r w:rsidR="00924842">
              <w:rPr>
                <w:rFonts w:ascii="Arial" w:hAnsi="Arial" w:cs="Arial"/>
                <w:sz w:val="24"/>
              </w:rPr>
              <w:t>INCLU</w:t>
            </w:r>
          </w:p>
        </w:tc>
      </w:tr>
      <w:tr w:rsidR="00D9435B" w:rsidRPr="00F85372" w14:paraId="62DF352A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62A1B4F1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A77277" w14:textId="77777777" w:rsidR="00D9435B" w:rsidRPr="00D9435B" w:rsidRDefault="00D9435B" w:rsidP="00196D5B">
            <w:pPr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73991352" w14:textId="77777777" w:rsidTr="00451055">
        <w:trPr>
          <w:trHeight w:val="182"/>
        </w:trPr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80788DE" w14:textId="43F8FB46" w:rsidR="00D9435B" w:rsidRPr="0091037B" w:rsidRDefault="00832E39" w:rsidP="00832E39">
            <w:pPr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Contribution</w:t>
            </w:r>
            <w:r w:rsidR="00D9435B" w:rsidRPr="0091037B">
              <w:rPr>
                <w:rFonts w:asciiTheme="minorHAnsi" w:hAnsiTheme="minorHAnsi" w:cstheme="minorHAnsi"/>
                <w:b/>
              </w:rPr>
              <w:t xml:space="preserve"> </w:t>
            </w:r>
            <w:r w:rsidRPr="0091037B">
              <w:rPr>
                <w:rFonts w:asciiTheme="minorHAnsi" w:hAnsiTheme="minorHAnsi" w:cstheme="minorHAnsi"/>
                <w:b/>
                <w:sz w:val="24"/>
              </w:rPr>
              <w:t>F</w:t>
            </w:r>
            <w:r w:rsidR="00D9435B" w:rsidRPr="0091037B">
              <w:rPr>
                <w:rFonts w:asciiTheme="minorHAnsi" w:hAnsiTheme="minorHAnsi" w:cstheme="minorHAnsi"/>
                <w:b/>
                <w:sz w:val="24"/>
              </w:rPr>
              <w:t>or: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A62BF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Decis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B18C5" w14:textId="77777777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3" w:name="forDecision"/>
            <w:r w:rsidRPr="00516885">
              <w:rPr>
                <w:rFonts w:ascii="Arial" w:hAnsi="Arial" w:cs="Arial"/>
                <w:b/>
              </w:rPr>
              <w:t>X</w:t>
            </w:r>
            <w:bookmarkEnd w:id="3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3302202C" w14:textId="77777777" w:rsidR="00D9435B" w:rsidRPr="00D9435B" w:rsidRDefault="00D9435B" w:rsidP="00D9435B">
            <w:pPr>
              <w:tabs>
                <w:tab w:val="left" w:pos="1701"/>
              </w:tabs>
              <w:rPr>
                <w:vertAlign w:val="superscript"/>
              </w:rPr>
            </w:pPr>
          </w:p>
        </w:tc>
      </w:tr>
      <w:tr w:rsidR="00D9435B" w:rsidRPr="002A36EA" w14:paraId="2A2843E1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2871ABD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99882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Discuss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C7086" w14:textId="64E025ED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4" w:name="forDiscussion"/>
            <w:bookmarkEnd w:id="4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6375681E" w14:textId="77777777" w:rsidR="00D9435B" w:rsidRPr="00D9435B" w:rsidRDefault="00D9435B" w:rsidP="00D9435B">
            <w:pPr>
              <w:rPr>
                <w:vertAlign w:val="superscript"/>
              </w:rPr>
            </w:pPr>
          </w:p>
        </w:tc>
      </w:tr>
      <w:tr w:rsidR="00D9435B" w:rsidRPr="002A36EA" w14:paraId="3D5BA319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C0E7AD" w14:textId="77777777" w:rsidR="00D9435B" w:rsidRPr="0091037B" w:rsidRDefault="00D9435B" w:rsidP="00196D5B">
            <w:pPr>
              <w:tabs>
                <w:tab w:val="left" w:pos="1701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4C8FE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Informat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F7663" w14:textId="77777777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5" w:name="forInformation"/>
            <w:bookmarkEnd w:id="5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030DA410" w14:textId="77777777" w:rsidR="00D9435B" w:rsidRPr="00D9435B" w:rsidRDefault="00D9435B" w:rsidP="00196D5B">
            <w:pPr>
              <w:tabs>
                <w:tab w:val="left" w:pos="1701"/>
              </w:tabs>
              <w:ind w:left="176" w:hanging="176"/>
              <w:rPr>
                <w:vertAlign w:val="superscript"/>
              </w:rPr>
            </w:pPr>
          </w:p>
        </w:tc>
      </w:tr>
      <w:tr w:rsidR="00776B64" w:rsidRPr="002A36EA" w14:paraId="373F4AC4" w14:textId="77777777" w:rsidTr="00451055">
        <w:trPr>
          <w:trHeight w:hRule="exact" w:val="17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CD324" w14:textId="77777777" w:rsidR="00776B64" w:rsidRPr="0091037B" w:rsidRDefault="00776B64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88D13D9" w14:textId="77777777" w:rsidR="00776B64" w:rsidRPr="00D9435B" w:rsidRDefault="00776B64" w:rsidP="00D9435B">
            <w:pPr>
              <w:ind w:left="93"/>
              <w:rPr>
                <w:rFonts w:ascii="Arial" w:hAnsi="Arial" w:cs="Arial"/>
              </w:rPr>
            </w:pPr>
          </w:p>
        </w:tc>
      </w:tr>
      <w:tr w:rsidR="00D9435B" w:rsidRPr="002A36EA" w14:paraId="35E145C0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4205D" w14:textId="51E422F6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b/>
              </w:rPr>
            </w:pPr>
            <w:r w:rsidRPr="0091037B">
              <w:rPr>
                <w:rFonts w:asciiTheme="minorHAnsi" w:hAnsiTheme="minorHAnsi" w:cstheme="minorHAnsi"/>
              </w:rPr>
              <w:t>Submission date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EFA5D7D" w14:textId="66C46C1E" w:rsidR="00D9435B" w:rsidRPr="00D9435B" w:rsidRDefault="00BB203B" w:rsidP="00D9435B">
            <w:pPr>
              <w:ind w:left="93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</w:rPr>
              <w:t>2022-</w:t>
            </w:r>
            <w:r w:rsidR="002E200A">
              <w:rPr>
                <w:rFonts w:ascii="Arial" w:hAnsi="Arial" w:cs="Arial"/>
              </w:rPr>
              <w:t>03-</w:t>
            </w:r>
            <w:r w:rsidR="007D5824">
              <w:rPr>
                <w:rFonts w:ascii="Arial" w:hAnsi="Arial" w:cs="Arial"/>
              </w:rPr>
              <w:t>29</w:t>
            </w:r>
          </w:p>
        </w:tc>
      </w:tr>
      <w:tr w:rsidR="00D9435B" w:rsidRPr="00D21604" w14:paraId="6D7BA08B" w14:textId="77777777" w:rsidTr="00451055">
        <w:trPr>
          <w:trHeight w:hRule="exact" w:val="17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1E3D9937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2B8AE1" w14:textId="77777777" w:rsidR="00D9435B" w:rsidRPr="00D9435B" w:rsidRDefault="00D9435B" w:rsidP="00196D5B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4B27C9FD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3ACAE749" w14:textId="77777777" w:rsidR="00D9435B" w:rsidRPr="0091037B" w:rsidRDefault="007A3763" w:rsidP="00776B64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Meeting &amp; Allocation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17BFDA" w14:textId="43DE748D" w:rsidR="00C57594" w:rsidRPr="00C57594" w:rsidRDefault="00B80A28" w:rsidP="001D62B3">
            <w:pPr>
              <w:rPr>
                <w:rFonts w:ascii="Arial" w:hAnsi="Arial" w:cs="Arial"/>
                <w:b/>
                <w:sz w:val="22"/>
                <w:szCs w:val="24"/>
              </w:rPr>
            </w:pPr>
            <w:bookmarkStart w:id="6" w:name="MeetingReference"/>
            <w:r w:rsidRPr="00422891">
              <w:rPr>
                <w:rFonts w:ascii="Arial" w:hAnsi="Arial" w:cs="Arial"/>
                <w:b/>
                <w:sz w:val="22"/>
                <w:szCs w:val="24"/>
              </w:rPr>
              <w:t>BOARD</w:t>
            </w:r>
            <w:r w:rsidR="00924842">
              <w:rPr>
                <w:rFonts w:ascii="Arial" w:hAnsi="Arial" w:cs="Arial"/>
                <w:b/>
                <w:sz w:val="22"/>
                <w:szCs w:val="24"/>
              </w:rPr>
              <w:t>INCLU</w:t>
            </w:r>
            <w:r w:rsidRPr="00422891">
              <w:rPr>
                <w:rFonts w:ascii="Arial" w:hAnsi="Arial" w:cs="Arial"/>
                <w:b/>
                <w:sz w:val="22"/>
                <w:szCs w:val="24"/>
              </w:rPr>
              <w:t>#</w:t>
            </w:r>
            <w:bookmarkEnd w:id="6"/>
            <w:r w:rsidR="00507677">
              <w:rPr>
                <w:rFonts w:ascii="Arial" w:hAnsi="Arial" w:cs="Arial"/>
                <w:b/>
                <w:sz w:val="22"/>
                <w:szCs w:val="24"/>
              </w:rPr>
              <w:t>1</w:t>
            </w:r>
          </w:p>
        </w:tc>
      </w:tr>
      <w:tr w:rsidR="00D9435B" w:rsidRPr="002A36EA" w14:paraId="7C1D2A77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507CC6CD" w14:textId="77777777" w:rsidR="00D9435B" w:rsidRPr="0083399D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382C8" w14:textId="77777777" w:rsidR="00D9435B" w:rsidRPr="00422891" w:rsidRDefault="00D9435B" w:rsidP="00D9435B">
            <w:pPr>
              <w:rPr>
                <w:rFonts w:ascii="Arial" w:hAnsi="Arial" w:cs="Arial"/>
              </w:rPr>
            </w:pPr>
            <w:bookmarkStart w:id="7" w:name="RelevantWorkItems"/>
            <w:bookmarkEnd w:id="7"/>
          </w:p>
        </w:tc>
      </w:tr>
    </w:tbl>
    <w:p w14:paraId="05F30215" w14:textId="5BD088EF" w:rsidR="007833A7" w:rsidRPr="009079ED" w:rsidRDefault="00BA5448" w:rsidP="009079ED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0" w:color="auto"/>
        </w:pBdr>
        <w:tabs>
          <w:tab w:val="center" w:pos="4320"/>
        </w:tabs>
        <w:rPr>
          <w:rFonts w:ascii="Arial" w:hAnsi="Arial" w:cs="Arial"/>
        </w:rPr>
      </w:pPr>
      <w:r w:rsidRPr="009079ED">
        <w:rPr>
          <w:rFonts w:ascii="Arial" w:hAnsi="Arial" w:cs="Arial"/>
          <w:b/>
        </w:rPr>
        <w:t>Decision requested:</w:t>
      </w:r>
      <w:r w:rsidRPr="009079ED">
        <w:rPr>
          <w:rFonts w:ascii="Arial" w:hAnsi="Arial" w:cs="Arial"/>
          <w:b/>
        </w:rPr>
        <w:tab/>
      </w:r>
      <w:r w:rsidRPr="009079ED">
        <w:rPr>
          <w:rFonts w:ascii="Arial" w:hAnsi="Arial" w:cs="Arial"/>
          <w:color w:val="0000FF"/>
          <w:vertAlign w:val="superscript"/>
        </w:rPr>
        <w:t xml:space="preserve"> </w:t>
      </w:r>
      <w:r w:rsidR="007D5824">
        <w:rPr>
          <w:rFonts w:ascii="Arial" w:hAnsi="Arial" w:cs="Arial"/>
        </w:rPr>
        <w:t>To consider and agree calendar</w:t>
      </w:r>
    </w:p>
    <w:p w14:paraId="56A39401" w14:textId="77777777" w:rsidR="008D5477" w:rsidRDefault="008D5477" w:rsidP="00E24490">
      <w:pPr>
        <w:rPr>
          <w:rFonts w:ascii="Arial" w:hAnsi="Arial" w:cs="Arial"/>
        </w:rPr>
      </w:pPr>
    </w:p>
    <w:p w14:paraId="74B0DA41" w14:textId="46FCAEA3" w:rsidR="007D5824" w:rsidRDefault="007D5824" w:rsidP="007833A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eneral principle</w:t>
      </w:r>
      <w:r w:rsidR="00937FD7">
        <w:rPr>
          <w:rFonts w:ascii="Arial" w:hAnsi="Arial" w:cs="Arial"/>
          <w:b/>
          <w:bCs/>
        </w:rPr>
        <w:t>s</w:t>
      </w:r>
    </w:p>
    <w:p w14:paraId="253C19DA" w14:textId="0DB88296" w:rsidR="007D5824" w:rsidRDefault="007D5824" w:rsidP="007833A7">
      <w:pPr>
        <w:rPr>
          <w:rFonts w:ascii="Arial" w:hAnsi="Arial" w:cs="Arial"/>
          <w:b/>
          <w:bCs/>
        </w:rPr>
      </w:pPr>
    </w:p>
    <w:p w14:paraId="7A76656B" w14:textId="24FDC77B" w:rsidR="007D5824" w:rsidRPr="00685585" w:rsidRDefault="007D5824" w:rsidP="007D5824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685585">
        <w:rPr>
          <w:rFonts w:ascii="Arial" w:hAnsi="Arial" w:cs="Arial"/>
          <w:sz w:val="22"/>
          <w:szCs w:val="22"/>
        </w:rPr>
        <w:t xml:space="preserve">Try to avoid </w:t>
      </w:r>
      <w:r w:rsidR="00955DE9" w:rsidRPr="00685585">
        <w:rPr>
          <w:rFonts w:ascii="Arial" w:hAnsi="Arial" w:cs="Arial"/>
          <w:sz w:val="22"/>
          <w:szCs w:val="22"/>
        </w:rPr>
        <w:t>too many additional meetings by dovetailing with Board REGPOLES – similar “political” subjects so similar participation?</w:t>
      </w:r>
    </w:p>
    <w:p w14:paraId="36DA7301" w14:textId="2A68B8BF" w:rsidR="00937FD7" w:rsidRPr="00685585" w:rsidRDefault="00937FD7" w:rsidP="007D5824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685585">
        <w:rPr>
          <w:rFonts w:ascii="Arial" w:hAnsi="Arial" w:cs="Arial"/>
          <w:sz w:val="22"/>
          <w:szCs w:val="22"/>
        </w:rPr>
        <w:t>REGPOLES meets typically 14:00 to 16:00 – could we agree to compromise and have REGPOLES 13:30 to 15:30, then INCLU 15</w:t>
      </w:r>
      <w:r w:rsidR="00CA5A4C" w:rsidRPr="00685585">
        <w:rPr>
          <w:rFonts w:ascii="Arial" w:hAnsi="Arial" w:cs="Arial"/>
          <w:sz w:val="22"/>
          <w:szCs w:val="22"/>
        </w:rPr>
        <w:t>:</w:t>
      </w:r>
      <w:r w:rsidRPr="00685585">
        <w:rPr>
          <w:rFonts w:ascii="Arial" w:hAnsi="Arial" w:cs="Arial"/>
          <w:sz w:val="22"/>
          <w:szCs w:val="22"/>
        </w:rPr>
        <w:t>30 to 17</w:t>
      </w:r>
      <w:r w:rsidR="00CA5A4C" w:rsidRPr="00685585">
        <w:rPr>
          <w:rFonts w:ascii="Arial" w:hAnsi="Arial" w:cs="Arial"/>
          <w:sz w:val="22"/>
          <w:szCs w:val="22"/>
        </w:rPr>
        <w:t>:30?</w:t>
      </w:r>
    </w:p>
    <w:p w14:paraId="7C424E04" w14:textId="5B656904" w:rsidR="00955DE9" w:rsidRPr="00685585" w:rsidRDefault="00955DE9" w:rsidP="007D5824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685585">
        <w:rPr>
          <w:rFonts w:ascii="Arial" w:hAnsi="Arial" w:cs="Arial"/>
          <w:sz w:val="22"/>
          <w:szCs w:val="22"/>
        </w:rPr>
        <w:t>We may or may not need as many meetings – but let us see….</w:t>
      </w:r>
    </w:p>
    <w:p w14:paraId="011CF4A3" w14:textId="75B36794" w:rsidR="007D5824" w:rsidRDefault="007D5824" w:rsidP="007833A7">
      <w:pPr>
        <w:rPr>
          <w:rFonts w:ascii="Arial" w:hAnsi="Arial" w:cs="Arial"/>
        </w:rPr>
      </w:pPr>
    </w:p>
    <w:p w14:paraId="7E998D47" w14:textId="77777777" w:rsidR="007D5824" w:rsidRDefault="007D5824" w:rsidP="007833A7">
      <w:pPr>
        <w:rPr>
          <w:rFonts w:ascii="Arial" w:hAnsi="Arial" w:cs="Arial"/>
        </w:rPr>
      </w:pPr>
    </w:p>
    <w:p w14:paraId="3EE537A7" w14:textId="6DC77378" w:rsidR="00A9797A" w:rsidRDefault="007D5824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1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This</w:t>
      </w:r>
    </w:p>
    <w:p w14:paraId="17A5B6BC" w14:textId="4B6012C1" w:rsidR="007D5824" w:rsidRDefault="007D5824" w:rsidP="007833A7">
      <w:pPr>
        <w:rPr>
          <w:rFonts w:ascii="Arial" w:hAnsi="Arial" w:cs="Arial"/>
        </w:rPr>
      </w:pPr>
    </w:p>
    <w:p w14:paraId="3FBC4264" w14:textId="2FE79EB1" w:rsidR="007D5824" w:rsidRDefault="007D5824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2</w:t>
      </w:r>
      <w:r w:rsidR="00955DE9">
        <w:rPr>
          <w:rFonts w:ascii="Arial" w:hAnsi="Arial" w:cs="Arial"/>
        </w:rPr>
        <w:tab/>
      </w:r>
      <w:r w:rsidR="00955DE9">
        <w:rPr>
          <w:rFonts w:ascii="Arial" w:hAnsi="Arial" w:cs="Arial"/>
        </w:rPr>
        <w:tab/>
        <w:t xml:space="preserve">April TBC – </w:t>
      </w:r>
      <w:r w:rsidR="00DF5B6A">
        <w:rPr>
          <w:rFonts w:ascii="Arial" w:hAnsi="Arial" w:cs="Arial"/>
        </w:rPr>
        <w:t>21, 22, 25, 26 (am), 28, 29</w:t>
      </w:r>
      <w:r w:rsidR="00937FD7">
        <w:rPr>
          <w:rFonts w:ascii="Arial" w:hAnsi="Arial" w:cs="Arial"/>
        </w:rPr>
        <w:t>?</w:t>
      </w:r>
      <w:r w:rsidR="00CA5A4C">
        <w:rPr>
          <w:rFonts w:ascii="Arial" w:hAnsi="Arial" w:cs="Arial"/>
        </w:rPr>
        <w:t xml:space="preserve"> (self-standing)</w:t>
      </w:r>
    </w:p>
    <w:p w14:paraId="4B4C5BA4" w14:textId="4B647A9E" w:rsidR="00955DE9" w:rsidRDefault="00955DE9" w:rsidP="007833A7">
      <w:pPr>
        <w:rPr>
          <w:rFonts w:ascii="Arial" w:hAnsi="Arial" w:cs="Arial"/>
        </w:rPr>
      </w:pPr>
    </w:p>
    <w:p w14:paraId="68C0E9A5" w14:textId="7E2ABDDB" w:rsidR="00955DE9" w:rsidRDefault="00955DE9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3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ay TBC – REGPOLES Doodling</w:t>
      </w:r>
      <w:r w:rsidR="00937FD7">
        <w:rPr>
          <w:rFonts w:ascii="Arial" w:hAnsi="Arial" w:cs="Arial"/>
        </w:rPr>
        <w:t xml:space="preserve"> under way</w:t>
      </w:r>
    </w:p>
    <w:p w14:paraId="32452BC9" w14:textId="22AD9E61" w:rsidR="00955DE9" w:rsidRDefault="00955DE9" w:rsidP="007833A7">
      <w:pPr>
        <w:rPr>
          <w:rFonts w:ascii="Arial" w:hAnsi="Arial" w:cs="Arial"/>
        </w:rPr>
      </w:pPr>
    </w:p>
    <w:p w14:paraId="79A1B957" w14:textId="76A6539A" w:rsidR="00955DE9" w:rsidRDefault="00955DE9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F5B6A">
        <w:rPr>
          <w:rFonts w:ascii="Arial" w:hAnsi="Arial" w:cs="Arial"/>
        </w:rPr>
        <w:t>7 June</w:t>
      </w:r>
    </w:p>
    <w:p w14:paraId="65E21F92" w14:textId="2EE22225" w:rsidR="00DF5B6A" w:rsidRDefault="00DF5B6A" w:rsidP="007833A7">
      <w:pPr>
        <w:rPr>
          <w:rFonts w:ascii="Arial" w:hAnsi="Arial" w:cs="Arial"/>
        </w:rPr>
      </w:pPr>
    </w:p>
    <w:p w14:paraId="4C7575E2" w14:textId="1BEFE4DC" w:rsidR="00DF5B6A" w:rsidRPr="00B513CB" w:rsidRDefault="00DF5B6A" w:rsidP="007833A7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Board </w:t>
      </w:r>
      <w:r w:rsidR="00184E43">
        <w:rPr>
          <w:rFonts w:ascii="Arial" w:hAnsi="Arial" w:cs="Arial"/>
          <w:i/>
          <w:iCs/>
        </w:rPr>
        <w:t>138</w:t>
      </w:r>
      <w:r w:rsidR="00184E43">
        <w:rPr>
          <w:rFonts w:ascii="Arial" w:hAnsi="Arial" w:cs="Arial"/>
          <w:i/>
          <w:iCs/>
        </w:rPr>
        <w:tab/>
      </w:r>
      <w:r w:rsidR="00184E43">
        <w:rPr>
          <w:rFonts w:ascii="Arial" w:hAnsi="Arial" w:cs="Arial"/>
          <w:i/>
          <w:iCs/>
        </w:rPr>
        <w:tab/>
        <w:t>14-16 June</w:t>
      </w:r>
    </w:p>
    <w:p w14:paraId="762978FE" w14:textId="77777777" w:rsidR="00DF5B6A" w:rsidRDefault="00DF5B6A" w:rsidP="007833A7">
      <w:pPr>
        <w:rPr>
          <w:rFonts w:ascii="Arial" w:hAnsi="Arial" w:cs="Arial"/>
        </w:rPr>
      </w:pPr>
    </w:p>
    <w:p w14:paraId="3444B3D1" w14:textId="5D2B804C" w:rsidR="00DF5B6A" w:rsidRDefault="00DF5B6A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5 July</w:t>
      </w:r>
    </w:p>
    <w:p w14:paraId="68E5BC2C" w14:textId="5070D8A6" w:rsidR="00184E43" w:rsidRDefault="00184E43" w:rsidP="007833A7">
      <w:pPr>
        <w:rPr>
          <w:rFonts w:ascii="Arial" w:hAnsi="Arial" w:cs="Arial"/>
        </w:rPr>
      </w:pPr>
    </w:p>
    <w:p w14:paraId="14342B07" w14:textId="346EBF93" w:rsidR="00184E43" w:rsidRPr="00B513CB" w:rsidRDefault="00184E43" w:rsidP="007833A7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Board 139</w:t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  <w:t>6-8 September</w:t>
      </w:r>
    </w:p>
    <w:p w14:paraId="12783021" w14:textId="27DB2DF8" w:rsidR="00DF5B6A" w:rsidRDefault="00DF5B6A" w:rsidP="007833A7">
      <w:pPr>
        <w:rPr>
          <w:rFonts w:ascii="Arial" w:hAnsi="Arial" w:cs="Arial"/>
        </w:rPr>
      </w:pPr>
    </w:p>
    <w:p w14:paraId="1E7F3D9D" w14:textId="224C390B" w:rsidR="00DF5B6A" w:rsidRDefault="00DF5B6A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6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3 September</w:t>
      </w:r>
    </w:p>
    <w:p w14:paraId="613510A5" w14:textId="4BCC65E1" w:rsidR="00184E43" w:rsidRDefault="00184E43" w:rsidP="007833A7">
      <w:pPr>
        <w:rPr>
          <w:rFonts w:ascii="Arial" w:hAnsi="Arial" w:cs="Arial"/>
        </w:rPr>
      </w:pPr>
    </w:p>
    <w:p w14:paraId="7B6D3DB4" w14:textId="17B84452" w:rsidR="00184E43" w:rsidRDefault="00184E43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7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4 October</w:t>
      </w:r>
    </w:p>
    <w:p w14:paraId="1321B012" w14:textId="0E6C5173" w:rsidR="00184E43" w:rsidRDefault="00184E43" w:rsidP="007833A7">
      <w:pPr>
        <w:rPr>
          <w:rFonts w:ascii="Arial" w:hAnsi="Arial" w:cs="Arial"/>
        </w:rPr>
      </w:pPr>
    </w:p>
    <w:p w14:paraId="6C7D5103" w14:textId="7DA09565" w:rsidR="00184E43" w:rsidRDefault="00184E43" w:rsidP="007833A7">
      <w:pPr>
        <w:rPr>
          <w:rFonts w:ascii="Arial" w:hAnsi="Arial" w:cs="Arial"/>
        </w:rPr>
      </w:pPr>
      <w:r>
        <w:rPr>
          <w:rFonts w:ascii="Arial" w:hAnsi="Arial" w:cs="Arial"/>
        </w:rPr>
        <w:t>Meeting 8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8 November?</w:t>
      </w:r>
    </w:p>
    <w:p w14:paraId="14904E46" w14:textId="63B51040" w:rsidR="00937FD7" w:rsidRDefault="00937FD7" w:rsidP="007833A7">
      <w:pPr>
        <w:rPr>
          <w:rFonts w:ascii="Arial" w:hAnsi="Arial" w:cs="Arial"/>
        </w:rPr>
      </w:pPr>
    </w:p>
    <w:p w14:paraId="343D4C1B" w14:textId="45010CE2" w:rsidR="00937FD7" w:rsidRDefault="00937FD7" w:rsidP="007833A7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Board 139a</w:t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  <w:t>16 November</w:t>
      </w:r>
    </w:p>
    <w:p w14:paraId="54581EA8" w14:textId="539CFABB" w:rsidR="00937FD7" w:rsidRDefault="00937FD7" w:rsidP="007833A7">
      <w:pPr>
        <w:rPr>
          <w:rFonts w:ascii="Arial" w:hAnsi="Arial" w:cs="Arial"/>
          <w:i/>
          <w:iCs/>
        </w:rPr>
      </w:pPr>
    </w:p>
    <w:p w14:paraId="484BC0C2" w14:textId="19C47BCA" w:rsidR="00937FD7" w:rsidRDefault="00937FD7" w:rsidP="007833A7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GA80</w:t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  <w:t>28-29 November</w:t>
      </w:r>
    </w:p>
    <w:p w14:paraId="02A39699" w14:textId="58D515FE" w:rsidR="00937FD7" w:rsidRDefault="00937FD7" w:rsidP="007833A7">
      <w:pPr>
        <w:rPr>
          <w:rFonts w:ascii="Arial" w:hAnsi="Arial" w:cs="Arial"/>
          <w:i/>
          <w:iCs/>
        </w:rPr>
      </w:pPr>
    </w:p>
    <w:p w14:paraId="01B983C7" w14:textId="77777777" w:rsidR="00937FD7" w:rsidRPr="00B513CB" w:rsidRDefault="00937FD7" w:rsidP="007833A7">
      <w:pPr>
        <w:rPr>
          <w:rFonts w:ascii="Arial" w:hAnsi="Arial" w:cs="Arial"/>
          <w:i/>
          <w:iCs/>
        </w:rPr>
      </w:pPr>
    </w:p>
    <w:p w14:paraId="6B63E96D" w14:textId="1F2C4C10" w:rsidR="00937FD7" w:rsidRDefault="00937FD7" w:rsidP="007833A7">
      <w:pPr>
        <w:rPr>
          <w:rFonts w:ascii="Arial" w:hAnsi="Arial" w:cs="Arial"/>
        </w:rPr>
      </w:pPr>
    </w:p>
    <w:p w14:paraId="016EB6B7" w14:textId="77777777" w:rsidR="00937FD7" w:rsidRPr="00340F3E" w:rsidRDefault="00937FD7" w:rsidP="007833A7">
      <w:pPr>
        <w:rPr>
          <w:rFonts w:ascii="Arial" w:hAnsi="Arial" w:cs="Arial"/>
        </w:rPr>
      </w:pPr>
    </w:p>
    <w:p w14:paraId="51FC4032" w14:textId="77777777" w:rsidR="00A9797A" w:rsidRPr="00340F3E" w:rsidRDefault="00A9797A" w:rsidP="007833A7">
      <w:pPr>
        <w:rPr>
          <w:rFonts w:ascii="Arial" w:hAnsi="Arial" w:cs="Arial"/>
        </w:rPr>
      </w:pPr>
    </w:p>
    <w:sectPr w:rsidR="00A9797A" w:rsidRPr="00340F3E" w:rsidSect="00E244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47" w:right="1134" w:bottom="992" w:left="1134" w:header="57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3879F" w14:textId="77777777" w:rsidR="00284E44" w:rsidRDefault="00284E44" w:rsidP="00D9435B">
      <w:r>
        <w:separator/>
      </w:r>
    </w:p>
  </w:endnote>
  <w:endnote w:type="continuationSeparator" w:id="0">
    <w:p w14:paraId="759B0E8A" w14:textId="77777777" w:rsidR="00284E44" w:rsidRDefault="00284E44" w:rsidP="00D94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35726" w14:textId="77777777" w:rsidR="00840F4C" w:rsidRDefault="00840F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4CD03" w14:textId="77777777" w:rsidR="008D5477" w:rsidRPr="0083399D" w:rsidRDefault="008D5477" w:rsidP="0083399D">
    <w:pPr>
      <w:tabs>
        <w:tab w:val="center" w:pos="4536"/>
      </w:tabs>
      <w:rPr>
        <w:rFonts w:ascii="Arial" w:hAnsi="Arial" w:cs="Arial"/>
      </w:rPr>
    </w:pPr>
    <w:r>
      <w:tab/>
    </w:r>
    <w:r w:rsidR="002D2E6B" w:rsidRPr="0083399D">
      <w:rPr>
        <w:rFonts w:ascii="Arial" w:hAnsi="Arial" w:cs="Arial"/>
      </w:rPr>
      <w:fldChar w:fldCharType="begin"/>
    </w:r>
    <w:r w:rsidRPr="0083399D">
      <w:rPr>
        <w:rFonts w:ascii="Arial" w:hAnsi="Arial" w:cs="Arial"/>
      </w:rPr>
      <w:instrText xml:space="preserve"> PAGE   \* MERGEFORMAT </w:instrText>
    </w:r>
    <w:r w:rsidR="002D2E6B" w:rsidRPr="0083399D">
      <w:rPr>
        <w:rFonts w:ascii="Arial" w:hAnsi="Arial" w:cs="Arial"/>
      </w:rPr>
      <w:fldChar w:fldCharType="separate"/>
    </w:r>
    <w:r w:rsidR="00372372">
      <w:rPr>
        <w:rFonts w:ascii="Arial" w:hAnsi="Arial" w:cs="Arial"/>
        <w:noProof/>
      </w:rPr>
      <w:t>1</w:t>
    </w:r>
    <w:r w:rsidR="002D2E6B" w:rsidRPr="0083399D">
      <w:rPr>
        <w:rFonts w:ascii="Arial" w:hAnsi="Arial" w:cs="Arial"/>
      </w:rPr>
      <w:fldChar w:fldCharType="end"/>
    </w:r>
    <w:r w:rsidRPr="0083399D">
      <w:rPr>
        <w:rFonts w:ascii="Arial" w:hAnsi="Arial" w:cs="Arial"/>
      </w:rPr>
      <w:t>/</w:t>
    </w:r>
    <w:r w:rsidR="00FA41D2">
      <w:rPr>
        <w:rFonts w:ascii="Arial" w:hAnsi="Arial" w:cs="Arial"/>
        <w:noProof/>
      </w:rPr>
      <w:fldChar w:fldCharType="begin"/>
    </w:r>
    <w:r w:rsidR="00FA41D2">
      <w:rPr>
        <w:rFonts w:ascii="Arial" w:hAnsi="Arial" w:cs="Arial"/>
        <w:noProof/>
      </w:rPr>
      <w:instrText xml:space="preserve"> NUMPAGES   \* MERGEFORMAT </w:instrText>
    </w:r>
    <w:r w:rsidR="00FA41D2">
      <w:rPr>
        <w:rFonts w:ascii="Arial" w:hAnsi="Arial" w:cs="Arial"/>
        <w:noProof/>
      </w:rPr>
      <w:fldChar w:fldCharType="separate"/>
    </w:r>
    <w:r w:rsidR="00372372" w:rsidRPr="00372372">
      <w:rPr>
        <w:rFonts w:ascii="Arial" w:hAnsi="Arial" w:cs="Arial"/>
        <w:noProof/>
      </w:rPr>
      <w:t>1</w:t>
    </w:r>
    <w:r w:rsidR="00FA41D2">
      <w:rPr>
        <w:rFonts w:ascii="Arial" w:hAnsi="Arial" w:cs="Arial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D9306" w14:textId="77777777" w:rsidR="00840F4C" w:rsidRDefault="00840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69FBB" w14:textId="77777777" w:rsidR="00284E44" w:rsidRDefault="00284E44" w:rsidP="00D9435B">
      <w:r>
        <w:separator/>
      </w:r>
    </w:p>
  </w:footnote>
  <w:footnote w:type="continuationSeparator" w:id="0">
    <w:p w14:paraId="208662FC" w14:textId="77777777" w:rsidR="00284E44" w:rsidRDefault="00284E44" w:rsidP="00D94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A1227" w14:textId="77777777" w:rsidR="00840F4C" w:rsidRDefault="00840F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1EC29" w14:textId="4F572D43" w:rsidR="00D9435B" w:rsidRPr="00D9435B" w:rsidRDefault="006017EC" w:rsidP="00456441">
    <w:pPr>
      <w:tabs>
        <w:tab w:val="right" w:pos="9356"/>
      </w:tabs>
      <w:spacing w:after="120"/>
      <w:rPr>
        <w:rFonts w:ascii="Arial" w:hAnsi="Arial" w:cs="Arial"/>
        <w:i/>
        <w:color w:val="0000FF"/>
        <w:szCs w:val="36"/>
      </w:rPr>
    </w:pPr>
    <w:r>
      <w:rPr>
        <w:rFonts w:ascii="Arial" w:hAnsi="Arial" w:cs="Arial"/>
        <w:noProof/>
        <w:sz w:val="36"/>
        <w:szCs w:val="36"/>
        <w:lang w:val="en-US"/>
      </w:rPr>
      <w:drawing>
        <wp:anchor distT="0" distB="0" distL="114300" distR="114300" simplePos="0" relativeHeight="251658240" behindDoc="1" locked="0" layoutInCell="1" allowOverlap="1" wp14:anchorId="2CCE5005" wp14:editId="01E08937">
          <wp:simplePos x="0" y="0"/>
          <wp:positionH relativeFrom="page">
            <wp:posOffset>540385</wp:posOffset>
          </wp:positionH>
          <wp:positionV relativeFrom="page">
            <wp:posOffset>269875</wp:posOffset>
          </wp:positionV>
          <wp:extent cx="1440000" cy="442800"/>
          <wp:effectExtent l="0" t="0" r="0" b="0"/>
          <wp:wrapTight wrapText="bothSides">
            <wp:wrapPolygon edited="0">
              <wp:start x="0" y="0"/>
              <wp:lineTo x="0" y="20453"/>
              <wp:lineTo x="21438" y="20453"/>
              <wp:lineTo x="21438" y="0"/>
              <wp:lineTo x="0" y="0"/>
            </wp:wrapPolygon>
          </wp:wrapTight>
          <wp:docPr id="1" name="Picture 1" descr="C:\Documents and Settings\vreck\My Documents\00-ETSI\Logo&amp;Images\ETSI Logo_Office_2010113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vreck\My Documents\00-ETSI\Logo&amp;Images\ETSI Logo_Office_2010113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4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435B" w:rsidRPr="002655D0">
      <w:rPr>
        <w:rFonts w:ascii="Arial" w:hAnsi="Arial" w:cs="Arial"/>
        <w:sz w:val="36"/>
        <w:szCs w:val="36"/>
      </w:rPr>
      <w:tab/>
    </w:r>
    <w:proofErr w:type="gramStart"/>
    <w:r w:rsidR="00924842" w:rsidRPr="00395E28">
      <w:rPr>
        <w:rFonts w:ascii="Arial" w:hAnsi="Arial" w:cs="Arial"/>
        <w:b/>
        <w:sz w:val="36"/>
        <w:szCs w:val="36"/>
      </w:rPr>
      <w:t>BOARD</w:t>
    </w:r>
    <w:r w:rsidR="00924842">
      <w:rPr>
        <w:rFonts w:ascii="Arial" w:hAnsi="Arial" w:cs="Arial"/>
        <w:b/>
        <w:sz w:val="36"/>
        <w:szCs w:val="36"/>
      </w:rPr>
      <w:t>INCLU</w:t>
    </w:r>
    <w:r w:rsidR="00924842" w:rsidRPr="00395E28">
      <w:rPr>
        <w:rFonts w:ascii="Arial" w:hAnsi="Arial" w:cs="Arial"/>
        <w:b/>
        <w:sz w:val="36"/>
        <w:szCs w:val="36"/>
      </w:rPr>
      <w:t>(</w:t>
    </w:r>
    <w:proofErr w:type="gramEnd"/>
    <w:r w:rsidR="004E129D" w:rsidRPr="00395E28">
      <w:rPr>
        <w:rFonts w:ascii="Arial" w:hAnsi="Arial" w:cs="Arial"/>
        <w:b/>
        <w:sz w:val="36"/>
        <w:szCs w:val="36"/>
      </w:rPr>
      <w:t>2</w:t>
    </w:r>
    <w:r w:rsidR="00AA110C">
      <w:rPr>
        <w:rFonts w:ascii="Arial" w:hAnsi="Arial" w:cs="Arial"/>
        <w:b/>
        <w:sz w:val="36"/>
        <w:szCs w:val="36"/>
      </w:rPr>
      <w:t>2</w:t>
    </w:r>
    <w:r w:rsidR="00D9435B" w:rsidRPr="00395E28">
      <w:rPr>
        <w:rFonts w:ascii="Arial" w:hAnsi="Arial" w:cs="Arial"/>
        <w:b/>
        <w:sz w:val="36"/>
        <w:szCs w:val="36"/>
      </w:rPr>
      <w:t>)</w:t>
    </w:r>
    <w:r w:rsidR="00840F4C">
      <w:rPr>
        <w:rFonts w:ascii="Arial" w:hAnsi="Arial" w:cs="Arial"/>
        <w:b/>
        <w:sz w:val="36"/>
        <w:szCs w:val="36"/>
      </w:rPr>
      <w:t>00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6D272" w14:textId="77777777" w:rsidR="00840F4C" w:rsidRDefault="00840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E3EA6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1589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3878BC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0EE91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BBBEEE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9CC4B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E589A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900D03"/>
    <w:multiLevelType w:val="hybridMultilevel"/>
    <w:tmpl w:val="C1102292"/>
    <w:lvl w:ilvl="0" w:tplc="D2D61310">
      <w:start w:val="20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078A5"/>
    <w:multiLevelType w:val="hybridMultilevel"/>
    <w:tmpl w:val="72324B90"/>
    <w:lvl w:ilvl="0" w:tplc="DB22361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F206BE"/>
    <w:multiLevelType w:val="hybridMultilevel"/>
    <w:tmpl w:val="479CC27C"/>
    <w:lvl w:ilvl="0" w:tplc="46F0F6D8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537646"/>
    <w:multiLevelType w:val="hybridMultilevel"/>
    <w:tmpl w:val="AB28B9C8"/>
    <w:lvl w:ilvl="0" w:tplc="CC0C6FAC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D530DC"/>
    <w:multiLevelType w:val="hybridMultilevel"/>
    <w:tmpl w:val="5B96F056"/>
    <w:lvl w:ilvl="0" w:tplc="D78A87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5FE7"/>
    <w:multiLevelType w:val="hybridMultilevel"/>
    <w:tmpl w:val="1736DD48"/>
    <w:lvl w:ilvl="0" w:tplc="4E462B14">
      <w:start w:val="1"/>
      <w:numFmt w:val="bullet"/>
      <w:pStyle w:val="B3"/>
      <w:lvlText w:val=""/>
      <w:lvlJc w:val="left"/>
      <w:pPr>
        <w:tabs>
          <w:tab w:val="num" w:pos="1644"/>
        </w:tabs>
        <w:ind w:left="1644" w:hanging="45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661A30"/>
    <w:multiLevelType w:val="hybridMultilevel"/>
    <w:tmpl w:val="61B28362"/>
    <w:lvl w:ilvl="0" w:tplc="D0FE21EA">
      <w:start w:val="20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63740"/>
    <w:multiLevelType w:val="hybridMultilevel"/>
    <w:tmpl w:val="9A6E06DE"/>
    <w:lvl w:ilvl="0" w:tplc="2CC27352">
      <w:start w:val="2019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324B2C"/>
    <w:multiLevelType w:val="hybridMultilevel"/>
    <w:tmpl w:val="582E48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5A1F38"/>
    <w:multiLevelType w:val="hybridMultilevel"/>
    <w:tmpl w:val="0FF22918"/>
    <w:lvl w:ilvl="0" w:tplc="0809000F">
      <w:start w:val="1"/>
      <w:numFmt w:val="decimal"/>
      <w:lvlText w:val="%1."/>
      <w:lvlJc w:val="left"/>
      <w:pPr>
        <w:ind w:left="2150" w:hanging="360"/>
      </w:pPr>
    </w:lvl>
    <w:lvl w:ilvl="1" w:tplc="08090019" w:tentative="1">
      <w:start w:val="1"/>
      <w:numFmt w:val="lowerLetter"/>
      <w:lvlText w:val="%2."/>
      <w:lvlJc w:val="left"/>
      <w:pPr>
        <w:ind w:left="2870" w:hanging="360"/>
      </w:pPr>
    </w:lvl>
    <w:lvl w:ilvl="2" w:tplc="0809001B" w:tentative="1">
      <w:start w:val="1"/>
      <w:numFmt w:val="lowerRoman"/>
      <w:lvlText w:val="%3."/>
      <w:lvlJc w:val="right"/>
      <w:pPr>
        <w:ind w:left="3590" w:hanging="180"/>
      </w:pPr>
    </w:lvl>
    <w:lvl w:ilvl="3" w:tplc="0809000F" w:tentative="1">
      <w:start w:val="1"/>
      <w:numFmt w:val="decimal"/>
      <w:lvlText w:val="%4."/>
      <w:lvlJc w:val="left"/>
      <w:pPr>
        <w:ind w:left="4310" w:hanging="360"/>
      </w:pPr>
    </w:lvl>
    <w:lvl w:ilvl="4" w:tplc="08090019" w:tentative="1">
      <w:start w:val="1"/>
      <w:numFmt w:val="lowerLetter"/>
      <w:lvlText w:val="%5."/>
      <w:lvlJc w:val="left"/>
      <w:pPr>
        <w:ind w:left="5030" w:hanging="360"/>
      </w:pPr>
    </w:lvl>
    <w:lvl w:ilvl="5" w:tplc="0809001B" w:tentative="1">
      <w:start w:val="1"/>
      <w:numFmt w:val="lowerRoman"/>
      <w:lvlText w:val="%6."/>
      <w:lvlJc w:val="right"/>
      <w:pPr>
        <w:ind w:left="5750" w:hanging="180"/>
      </w:pPr>
    </w:lvl>
    <w:lvl w:ilvl="6" w:tplc="0809000F" w:tentative="1">
      <w:start w:val="1"/>
      <w:numFmt w:val="decimal"/>
      <w:lvlText w:val="%7."/>
      <w:lvlJc w:val="left"/>
      <w:pPr>
        <w:ind w:left="6470" w:hanging="360"/>
      </w:pPr>
    </w:lvl>
    <w:lvl w:ilvl="7" w:tplc="08090019" w:tentative="1">
      <w:start w:val="1"/>
      <w:numFmt w:val="lowerLetter"/>
      <w:lvlText w:val="%8."/>
      <w:lvlJc w:val="left"/>
      <w:pPr>
        <w:ind w:left="7190" w:hanging="360"/>
      </w:pPr>
    </w:lvl>
    <w:lvl w:ilvl="8" w:tplc="080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17" w15:restartNumberingAfterBreak="0">
    <w:nsid w:val="1A793C0A"/>
    <w:multiLevelType w:val="hybridMultilevel"/>
    <w:tmpl w:val="650274CE"/>
    <w:lvl w:ilvl="0" w:tplc="0809000F">
      <w:start w:val="1"/>
      <w:numFmt w:val="decimal"/>
      <w:lvlText w:val="%1."/>
      <w:lvlJc w:val="left"/>
      <w:pPr>
        <w:ind w:left="1182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902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8" w15:restartNumberingAfterBreak="0">
    <w:nsid w:val="22862FB9"/>
    <w:multiLevelType w:val="hybridMultilevel"/>
    <w:tmpl w:val="2BF6F51C"/>
    <w:lvl w:ilvl="0" w:tplc="0809000F">
      <w:start w:val="1"/>
      <w:numFmt w:val="decimal"/>
      <w:lvlText w:val="%1."/>
      <w:lvlJc w:val="left"/>
      <w:pPr>
        <w:ind w:left="1182" w:hanging="360"/>
      </w:pPr>
    </w:lvl>
    <w:lvl w:ilvl="1" w:tplc="08090019" w:tentative="1">
      <w:start w:val="1"/>
      <w:numFmt w:val="lowerLetter"/>
      <w:lvlText w:val="%2."/>
      <w:lvlJc w:val="left"/>
      <w:pPr>
        <w:ind w:left="1902" w:hanging="360"/>
      </w:pPr>
    </w:lvl>
    <w:lvl w:ilvl="2" w:tplc="0809001B" w:tentative="1">
      <w:start w:val="1"/>
      <w:numFmt w:val="lowerRoman"/>
      <w:lvlText w:val="%3."/>
      <w:lvlJc w:val="right"/>
      <w:pPr>
        <w:ind w:left="2622" w:hanging="180"/>
      </w:pPr>
    </w:lvl>
    <w:lvl w:ilvl="3" w:tplc="0809000F" w:tentative="1">
      <w:start w:val="1"/>
      <w:numFmt w:val="decimal"/>
      <w:lvlText w:val="%4."/>
      <w:lvlJc w:val="left"/>
      <w:pPr>
        <w:ind w:left="3342" w:hanging="360"/>
      </w:pPr>
    </w:lvl>
    <w:lvl w:ilvl="4" w:tplc="08090019" w:tentative="1">
      <w:start w:val="1"/>
      <w:numFmt w:val="lowerLetter"/>
      <w:lvlText w:val="%5."/>
      <w:lvlJc w:val="left"/>
      <w:pPr>
        <w:ind w:left="4062" w:hanging="360"/>
      </w:pPr>
    </w:lvl>
    <w:lvl w:ilvl="5" w:tplc="0809001B" w:tentative="1">
      <w:start w:val="1"/>
      <w:numFmt w:val="lowerRoman"/>
      <w:lvlText w:val="%6."/>
      <w:lvlJc w:val="right"/>
      <w:pPr>
        <w:ind w:left="4782" w:hanging="180"/>
      </w:pPr>
    </w:lvl>
    <w:lvl w:ilvl="6" w:tplc="0809000F" w:tentative="1">
      <w:start w:val="1"/>
      <w:numFmt w:val="decimal"/>
      <w:lvlText w:val="%7."/>
      <w:lvlJc w:val="left"/>
      <w:pPr>
        <w:ind w:left="5502" w:hanging="360"/>
      </w:pPr>
    </w:lvl>
    <w:lvl w:ilvl="7" w:tplc="08090019" w:tentative="1">
      <w:start w:val="1"/>
      <w:numFmt w:val="lowerLetter"/>
      <w:lvlText w:val="%8."/>
      <w:lvlJc w:val="left"/>
      <w:pPr>
        <w:ind w:left="6222" w:hanging="360"/>
      </w:pPr>
    </w:lvl>
    <w:lvl w:ilvl="8" w:tplc="0809001B" w:tentative="1">
      <w:start w:val="1"/>
      <w:numFmt w:val="lowerRoman"/>
      <w:lvlText w:val="%9."/>
      <w:lvlJc w:val="right"/>
      <w:pPr>
        <w:ind w:left="6942" w:hanging="180"/>
      </w:pPr>
    </w:lvl>
  </w:abstractNum>
  <w:abstractNum w:abstractNumId="1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1D2C3B"/>
    <w:multiLevelType w:val="hybridMultilevel"/>
    <w:tmpl w:val="39F830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45527E"/>
    <w:multiLevelType w:val="hybridMultilevel"/>
    <w:tmpl w:val="F08CE58A"/>
    <w:lvl w:ilvl="0" w:tplc="2B944F0C">
      <w:numFmt w:val="bullet"/>
      <w:lvlText w:val="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817B5C"/>
    <w:multiLevelType w:val="hybridMultilevel"/>
    <w:tmpl w:val="71F4F9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1B1481"/>
    <w:multiLevelType w:val="hybridMultilevel"/>
    <w:tmpl w:val="9DA4421E"/>
    <w:lvl w:ilvl="0" w:tplc="08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25" w15:restartNumberingAfterBreak="0">
    <w:nsid w:val="4F2D3CBA"/>
    <w:multiLevelType w:val="hybridMultilevel"/>
    <w:tmpl w:val="E770663C"/>
    <w:lvl w:ilvl="0" w:tplc="C86A0B8A">
      <w:start w:val="1"/>
      <w:numFmt w:val="lowerLetter"/>
      <w:pStyle w:val="BL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061634E"/>
    <w:multiLevelType w:val="hybridMultilevel"/>
    <w:tmpl w:val="1DBC0298"/>
    <w:lvl w:ilvl="0" w:tplc="787839DC">
      <w:start w:val="202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1422C"/>
    <w:multiLevelType w:val="hybridMultilevel"/>
    <w:tmpl w:val="612A2608"/>
    <w:lvl w:ilvl="0" w:tplc="5A0CFD7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936333"/>
    <w:multiLevelType w:val="hybridMultilevel"/>
    <w:tmpl w:val="F0DA5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8222E2"/>
    <w:multiLevelType w:val="hybridMultilevel"/>
    <w:tmpl w:val="C14C2560"/>
    <w:lvl w:ilvl="0" w:tplc="EAD0CBA2">
      <w:start w:val="1"/>
      <w:numFmt w:val="decimal"/>
      <w:lvlText w:val="%1)"/>
      <w:lvlJc w:val="left"/>
      <w:pPr>
        <w:ind w:left="720" w:hanging="360"/>
      </w:pPr>
      <w:rPr>
        <w:rFonts w:ascii="Segoe UI" w:hAnsi="Segoe UI" w:cs="Segoe UI" w:hint="default"/>
        <w:color w:val="242424"/>
        <w:sz w:val="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D93604"/>
    <w:multiLevelType w:val="hybridMultilevel"/>
    <w:tmpl w:val="5C58026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14F48"/>
    <w:multiLevelType w:val="hybridMultilevel"/>
    <w:tmpl w:val="674EA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94D53"/>
    <w:multiLevelType w:val="hybridMultilevel"/>
    <w:tmpl w:val="9B4A1584"/>
    <w:lvl w:ilvl="0" w:tplc="2CC27352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281C53"/>
    <w:multiLevelType w:val="hybridMultilevel"/>
    <w:tmpl w:val="DE840C12"/>
    <w:lvl w:ilvl="0" w:tplc="1632CDA0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A6E1E"/>
    <w:multiLevelType w:val="hybridMultilevel"/>
    <w:tmpl w:val="C1043EFC"/>
    <w:lvl w:ilvl="0" w:tplc="C496655A">
      <w:start w:val="20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655C8C"/>
    <w:multiLevelType w:val="hybridMultilevel"/>
    <w:tmpl w:val="4FA60E12"/>
    <w:lvl w:ilvl="0" w:tplc="08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6" w15:restartNumberingAfterBreak="0">
    <w:nsid w:val="78DE2C33"/>
    <w:multiLevelType w:val="hybridMultilevel"/>
    <w:tmpl w:val="D93A2962"/>
    <w:lvl w:ilvl="0" w:tplc="01849FE0">
      <w:start w:val="202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7"/>
  </w:num>
  <w:num w:numId="3">
    <w:abstractNumId w:val="12"/>
  </w:num>
  <w:num w:numId="4">
    <w:abstractNumId w:val="25"/>
  </w:num>
  <w:num w:numId="5">
    <w:abstractNumId w:val="22"/>
  </w:num>
  <w:num w:numId="6">
    <w:abstractNumId w:val="6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0"/>
  </w:num>
  <w:num w:numId="13">
    <w:abstractNumId w:val="35"/>
  </w:num>
  <w:num w:numId="14">
    <w:abstractNumId w:val="16"/>
  </w:num>
  <w:num w:numId="15">
    <w:abstractNumId w:val="18"/>
  </w:num>
  <w:num w:numId="16">
    <w:abstractNumId w:val="24"/>
  </w:num>
  <w:num w:numId="17">
    <w:abstractNumId w:val="17"/>
  </w:num>
  <w:num w:numId="18">
    <w:abstractNumId w:val="11"/>
  </w:num>
  <w:num w:numId="19">
    <w:abstractNumId w:val="9"/>
  </w:num>
  <w:num w:numId="20">
    <w:abstractNumId w:val="10"/>
  </w:num>
  <w:num w:numId="21">
    <w:abstractNumId w:val="32"/>
  </w:num>
  <w:num w:numId="22">
    <w:abstractNumId w:val="21"/>
  </w:num>
  <w:num w:numId="23">
    <w:abstractNumId w:val="13"/>
  </w:num>
  <w:num w:numId="24">
    <w:abstractNumId w:val="34"/>
  </w:num>
  <w:num w:numId="25">
    <w:abstractNumId w:val="27"/>
  </w:num>
  <w:num w:numId="26">
    <w:abstractNumId w:val="26"/>
  </w:num>
  <w:num w:numId="2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31"/>
  </w:num>
  <w:num w:numId="30">
    <w:abstractNumId w:val="28"/>
  </w:num>
  <w:num w:numId="31">
    <w:abstractNumId w:val="36"/>
  </w:num>
  <w:num w:numId="3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3"/>
  </w:num>
  <w:num w:numId="34">
    <w:abstractNumId w:val="8"/>
  </w:num>
  <w:num w:numId="35">
    <w:abstractNumId w:val="7"/>
  </w:num>
  <w:num w:numId="36">
    <w:abstractNumId w:val="23"/>
  </w:num>
  <w:num w:numId="37">
    <w:abstractNumId w:val="15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MyMjY3MTEyMTVU0lEKTi0uzszPAykwqgUANRC8GywAAAA="/>
  </w:docVars>
  <w:rsids>
    <w:rsidRoot w:val="00D9435B"/>
    <w:rsid w:val="0000052B"/>
    <w:rsid w:val="0000428F"/>
    <w:rsid w:val="00006D31"/>
    <w:rsid w:val="00006E28"/>
    <w:rsid w:val="000150AC"/>
    <w:rsid w:val="0001534E"/>
    <w:rsid w:val="00016D12"/>
    <w:rsid w:val="00020376"/>
    <w:rsid w:val="00020627"/>
    <w:rsid w:val="00020F08"/>
    <w:rsid w:val="00021039"/>
    <w:rsid w:val="00025121"/>
    <w:rsid w:val="0002568A"/>
    <w:rsid w:val="00030A12"/>
    <w:rsid w:val="00030DF5"/>
    <w:rsid w:val="000316E1"/>
    <w:rsid w:val="00034CE3"/>
    <w:rsid w:val="00044269"/>
    <w:rsid w:val="0004573F"/>
    <w:rsid w:val="00046C0D"/>
    <w:rsid w:val="00047C77"/>
    <w:rsid w:val="00051475"/>
    <w:rsid w:val="00052ABB"/>
    <w:rsid w:val="00054315"/>
    <w:rsid w:val="000548C8"/>
    <w:rsid w:val="00054DD1"/>
    <w:rsid w:val="0006040F"/>
    <w:rsid w:val="0006476B"/>
    <w:rsid w:val="00064DC6"/>
    <w:rsid w:val="00064EEF"/>
    <w:rsid w:val="000743D3"/>
    <w:rsid w:val="00085C4F"/>
    <w:rsid w:val="00086CA0"/>
    <w:rsid w:val="0009000A"/>
    <w:rsid w:val="00092B14"/>
    <w:rsid w:val="00093281"/>
    <w:rsid w:val="000935B5"/>
    <w:rsid w:val="00093F16"/>
    <w:rsid w:val="000A06ED"/>
    <w:rsid w:val="000A12A2"/>
    <w:rsid w:val="000A4426"/>
    <w:rsid w:val="000A6B52"/>
    <w:rsid w:val="000B3023"/>
    <w:rsid w:val="000B6C26"/>
    <w:rsid w:val="000C2AAC"/>
    <w:rsid w:val="000C4CB6"/>
    <w:rsid w:val="000D2D0D"/>
    <w:rsid w:val="000E4A68"/>
    <w:rsid w:val="000E7D4D"/>
    <w:rsid w:val="000F34C0"/>
    <w:rsid w:val="000F574E"/>
    <w:rsid w:val="000F5E80"/>
    <w:rsid w:val="000F63FC"/>
    <w:rsid w:val="00103626"/>
    <w:rsid w:val="0010785D"/>
    <w:rsid w:val="00114BED"/>
    <w:rsid w:val="0012176B"/>
    <w:rsid w:val="00125646"/>
    <w:rsid w:val="00125B9A"/>
    <w:rsid w:val="00126A79"/>
    <w:rsid w:val="001344EC"/>
    <w:rsid w:val="0014216A"/>
    <w:rsid w:val="00143B6E"/>
    <w:rsid w:val="00145442"/>
    <w:rsid w:val="00146D6D"/>
    <w:rsid w:val="00151820"/>
    <w:rsid w:val="00154982"/>
    <w:rsid w:val="00154C08"/>
    <w:rsid w:val="00156CC3"/>
    <w:rsid w:val="00157CF0"/>
    <w:rsid w:val="00167F96"/>
    <w:rsid w:val="001703EE"/>
    <w:rsid w:val="00171E4E"/>
    <w:rsid w:val="001745C1"/>
    <w:rsid w:val="0017466C"/>
    <w:rsid w:val="001750E1"/>
    <w:rsid w:val="00181471"/>
    <w:rsid w:val="0018314B"/>
    <w:rsid w:val="00184E43"/>
    <w:rsid w:val="00185349"/>
    <w:rsid w:val="00191374"/>
    <w:rsid w:val="00191D22"/>
    <w:rsid w:val="00192B3C"/>
    <w:rsid w:val="001A2540"/>
    <w:rsid w:val="001A3736"/>
    <w:rsid w:val="001A43B7"/>
    <w:rsid w:val="001A494C"/>
    <w:rsid w:val="001A5BFF"/>
    <w:rsid w:val="001B09AD"/>
    <w:rsid w:val="001B1C60"/>
    <w:rsid w:val="001B2238"/>
    <w:rsid w:val="001B39FF"/>
    <w:rsid w:val="001B3C10"/>
    <w:rsid w:val="001B7DAC"/>
    <w:rsid w:val="001C2AC4"/>
    <w:rsid w:val="001C6D67"/>
    <w:rsid w:val="001D0A6F"/>
    <w:rsid w:val="001D1906"/>
    <w:rsid w:val="001D22AB"/>
    <w:rsid w:val="001D5274"/>
    <w:rsid w:val="001D62B3"/>
    <w:rsid w:val="001D6461"/>
    <w:rsid w:val="001E15D8"/>
    <w:rsid w:val="001E163B"/>
    <w:rsid w:val="001E27B3"/>
    <w:rsid w:val="001F09C4"/>
    <w:rsid w:val="001F19B9"/>
    <w:rsid w:val="001F362A"/>
    <w:rsid w:val="001F7F69"/>
    <w:rsid w:val="0020024F"/>
    <w:rsid w:val="002054CB"/>
    <w:rsid w:val="00205C5D"/>
    <w:rsid w:val="00205CF2"/>
    <w:rsid w:val="00211B95"/>
    <w:rsid w:val="0021289B"/>
    <w:rsid w:val="0021714A"/>
    <w:rsid w:val="002200F3"/>
    <w:rsid w:val="00220ABF"/>
    <w:rsid w:val="00220F16"/>
    <w:rsid w:val="00222AB1"/>
    <w:rsid w:val="00222E66"/>
    <w:rsid w:val="00225661"/>
    <w:rsid w:val="002264CA"/>
    <w:rsid w:val="00230467"/>
    <w:rsid w:val="00230C58"/>
    <w:rsid w:val="00241B3F"/>
    <w:rsid w:val="0024296F"/>
    <w:rsid w:val="00245FD2"/>
    <w:rsid w:val="00246882"/>
    <w:rsid w:val="002468B2"/>
    <w:rsid w:val="002468F1"/>
    <w:rsid w:val="00263014"/>
    <w:rsid w:val="002676F5"/>
    <w:rsid w:val="00267FD1"/>
    <w:rsid w:val="00271B2A"/>
    <w:rsid w:val="002735F3"/>
    <w:rsid w:val="00276284"/>
    <w:rsid w:val="002770D5"/>
    <w:rsid w:val="00277A73"/>
    <w:rsid w:val="0028096F"/>
    <w:rsid w:val="00280D43"/>
    <w:rsid w:val="0028184C"/>
    <w:rsid w:val="0028454C"/>
    <w:rsid w:val="00284E44"/>
    <w:rsid w:val="00287507"/>
    <w:rsid w:val="00291BCE"/>
    <w:rsid w:val="00291EE0"/>
    <w:rsid w:val="00292514"/>
    <w:rsid w:val="00293A2C"/>
    <w:rsid w:val="00294DF5"/>
    <w:rsid w:val="00295D85"/>
    <w:rsid w:val="0029767F"/>
    <w:rsid w:val="002A2271"/>
    <w:rsid w:val="002A3728"/>
    <w:rsid w:val="002A413F"/>
    <w:rsid w:val="002A444C"/>
    <w:rsid w:val="002A4F6E"/>
    <w:rsid w:val="002B08E4"/>
    <w:rsid w:val="002B6D17"/>
    <w:rsid w:val="002C71B6"/>
    <w:rsid w:val="002D2593"/>
    <w:rsid w:val="002D2E6B"/>
    <w:rsid w:val="002D481A"/>
    <w:rsid w:val="002E200A"/>
    <w:rsid w:val="002E5ACE"/>
    <w:rsid w:val="002E7A1C"/>
    <w:rsid w:val="002F0D30"/>
    <w:rsid w:val="002F1FCD"/>
    <w:rsid w:val="002F2378"/>
    <w:rsid w:val="002F23A7"/>
    <w:rsid w:val="002F2898"/>
    <w:rsid w:val="002F4532"/>
    <w:rsid w:val="002F5958"/>
    <w:rsid w:val="00302BCE"/>
    <w:rsid w:val="003046E3"/>
    <w:rsid w:val="00307115"/>
    <w:rsid w:val="0031321D"/>
    <w:rsid w:val="00313991"/>
    <w:rsid w:val="00321A37"/>
    <w:rsid w:val="00322FAD"/>
    <w:rsid w:val="003247AA"/>
    <w:rsid w:val="003269CF"/>
    <w:rsid w:val="00327763"/>
    <w:rsid w:val="00327D5C"/>
    <w:rsid w:val="003312A7"/>
    <w:rsid w:val="003342D7"/>
    <w:rsid w:val="00340F3E"/>
    <w:rsid w:val="003423E8"/>
    <w:rsid w:val="003512C6"/>
    <w:rsid w:val="003555DA"/>
    <w:rsid w:val="00357140"/>
    <w:rsid w:val="00365285"/>
    <w:rsid w:val="00372372"/>
    <w:rsid w:val="00375AEC"/>
    <w:rsid w:val="00380E33"/>
    <w:rsid w:val="00380E93"/>
    <w:rsid w:val="00384079"/>
    <w:rsid w:val="0038756A"/>
    <w:rsid w:val="00390965"/>
    <w:rsid w:val="00390DFA"/>
    <w:rsid w:val="00391994"/>
    <w:rsid w:val="00392400"/>
    <w:rsid w:val="00395522"/>
    <w:rsid w:val="00395635"/>
    <w:rsid w:val="00395E28"/>
    <w:rsid w:val="00395FB4"/>
    <w:rsid w:val="003A3A1E"/>
    <w:rsid w:val="003A6157"/>
    <w:rsid w:val="003A77BA"/>
    <w:rsid w:val="003A7956"/>
    <w:rsid w:val="003B2115"/>
    <w:rsid w:val="003B216B"/>
    <w:rsid w:val="003B2315"/>
    <w:rsid w:val="003B3D42"/>
    <w:rsid w:val="003B5323"/>
    <w:rsid w:val="003B609C"/>
    <w:rsid w:val="003C184F"/>
    <w:rsid w:val="003C49B7"/>
    <w:rsid w:val="003C5644"/>
    <w:rsid w:val="003D5716"/>
    <w:rsid w:val="003E0EF0"/>
    <w:rsid w:val="003E12CA"/>
    <w:rsid w:val="003E1876"/>
    <w:rsid w:val="003E29CF"/>
    <w:rsid w:val="003E5534"/>
    <w:rsid w:val="003F0F5C"/>
    <w:rsid w:val="003F233C"/>
    <w:rsid w:val="003F54AD"/>
    <w:rsid w:val="004006BE"/>
    <w:rsid w:val="00400F3A"/>
    <w:rsid w:val="00401A89"/>
    <w:rsid w:val="00403BE3"/>
    <w:rsid w:val="00411B84"/>
    <w:rsid w:val="004124A2"/>
    <w:rsid w:val="00414FD5"/>
    <w:rsid w:val="00422891"/>
    <w:rsid w:val="00423132"/>
    <w:rsid w:val="0042378F"/>
    <w:rsid w:val="00427058"/>
    <w:rsid w:val="004271A9"/>
    <w:rsid w:val="00427F52"/>
    <w:rsid w:val="0043051B"/>
    <w:rsid w:val="00432B2F"/>
    <w:rsid w:val="00433CA6"/>
    <w:rsid w:val="004340F3"/>
    <w:rsid w:val="00435879"/>
    <w:rsid w:val="004375B5"/>
    <w:rsid w:val="0043798C"/>
    <w:rsid w:val="00443337"/>
    <w:rsid w:val="00451055"/>
    <w:rsid w:val="004536D1"/>
    <w:rsid w:val="00456441"/>
    <w:rsid w:val="00462369"/>
    <w:rsid w:val="00467365"/>
    <w:rsid w:val="00471980"/>
    <w:rsid w:val="00473B41"/>
    <w:rsid w:val="00474258"/>
    <w:rsid w:val="00474AA2"/>
    <w:rsid w:val="0047683D"/>
    <w:rsid w:val="004823CB"/>
    <w:rsid w:val="00486DF8"/>
    <w:rsid w:val="00490281"/>
    <w:rsid w:val="00491483"/>
    <w:rsid w:val="004935D2"/>
    <w:rsid w:val="00493770"/>
    <w:rsid w:val="00493A21"/>
    <w:rsid w:val="004A6455"/>
    <w:rsid w:val="004B26F3"/>
    <w:rsid w:val="004C0F85"/>
    <w:rsid w:val="004C5EB2"/>
    <w:rsid w:val="004C603D"/>
    <w:rsid w:val="004C6883"/>
    <w:rsid w:val="004C7164"/>
    <w:rsid w:val="004D1743"/>
    <w:rsid w:val="004D6392"/>
    <w:rsid w:val="004D6ABC"/>
    <w:rsid w:val="004D7F7C"/>
    <w:rsid w:val="004E0120"/>
    <w:rsid w:val="004E129D"/>
    <w:rsid w:val="004E5DE0"/>
    <w:rsid w:val="004F0F6F"/>
    <w:rsid w:val="004F2F94"/>
    <w:rsid w:val="004F5176"/>
    <w:rsid w:val="0050229F"/>
    <w:rsid w:val="00507677"/>
    <w:rsid w:val="00512690"/>
    <w:rsid w:val="005127A9"/>
    <w:rsid w:val="00513AC8"/>
    <w:rsid w:val="00516885"/>
    <w:rsid w:val="005208F8"/>
    <w:rsid w:val="00520A81"/>
    <w:rsid w:val="00525482"/>
    <w:rsid w:val="00527045"/>
    <w:rsid w:val="00533B55"/>
    <w:rsid w:val="00535607"/>
    <w:rsid w:val="0053638D"/>
    <w:rsid w:val="00546E80"/>
    <w:rsid w:val="005516DA"/>
    <w:rsid w:val="00551F4D"/>
    <w:rsid w:val="0055223C"/>
    <w:rsid w:val="00552B86"/>
    <w:rsid w:val="00553BD3"/>
    <w:rsid w:val="0055478E"/>
    <w:rsid w:val="005553F1"/>
    <w:rsid w:val="00557038"/>
    <w:rsid w:val="0056082F"/>
    <w:rsid w:val="00564B3D"/>
    <w:rsid w:val="00564F83"/>
    <w:rsid w:val="005652C0"/>
    <w:rsid w:val="005652E8"/>
    <w:rsid w:val="0056701C"/>
    <w:rsid w:val="00571277"/>
    <w:rsid w:val="00571482"/>
    <w:rsid w:val="005741B2"/>
    <w:rsid w:val="00581B74"/>
    <w:rsid w:val="005869FF"/>
    <w:rsid w:val="0058717F"/>
    <w:rsid w:val="005919EF"/>
    <w:rsid w:val="005A2F57"/>
    <w:rsid w:val="005A77CA"/>
    <w:rsid w:val="005B115B"/>
    <w:rsid w:val="005B1587"/>
    <w:rsid w:val="005B1DBE"/>
    <w:rsid w:val="005B3EB7"/>
    <w:rsid w:val="005B71CB"/>
    <w:rsid w:val="005C0036"/>
    <w:rsid w:val="005C1237"/>
    <w:rsid w:val="005C3B1A"/>
    <w:rsid w:val="005C4B71"/>
    <w:rsid w:val="005C517B"/>
    <w:rsid w:val="005C603D"/>
    <w:rsid w:val="005C7CE1"/>
    <w:rsid w:val="005D1251"/>
    <w:rsid w:val="005D13C3"/>
    <w:rsid w:val="005D36D4"/>
    <w:rsid w:val="005E1E0A"/>
    <w:rsid w:val="005E4A8F"/>
    <w:rsid w:val="005E6FB3"/>
    <w:rsid w:val="005F05DA"/>
    <w:rsid w:val="005F183E"/>
    <w:rsid w:val="005F1E6A"/>
    <w:rsid w:val="005F2075"/>
    <w:rsid w:val="005F3F7E"/>
    <w:rsid w:val="005F6424"/>
    <w:rsid w:val="006017EC"/>
    <w:rsid w:val="00605A97"/>
    <w:rsid w:val="00605ED5"/>
    <w:rsid w:val="006133B5"/>
    <w:rsid w:val="00613526"/>
    <w:rsid w:val="0061580F"/>
    <w:rsid w:val="00620AA5"/>
    <w:rsid w:val="00622365"/>
    <w:rsid w:val="0062262F"/>
    <w:rsid w:val="006249BA"/>
    <w:rsid w:val="00627948"/>
    <w:rsid w:val="00631480"/>
    <w:rsid w:val="006347CF"/>
    <w:rsid w:val="006422FD"/>
    <w:rsid w:val="00646048"/>
    <w:rsid w:val="00651592"/>
    <w:rsid w:val="00654E13"/>
    <w:rsid w:val="0066081D"/>
    <w:rsid w:val="00662EBD"/>
    <w:rsid w:val="006634FB"/>
    <w:rsid w:val="006661ED"/>
    <w:rsid w:val="00670F11"/>
    <w:rsid w:val="00672367"/>
    <w:rsid w:val="00673DD1"/>
    <w:rsid w:val="0067663C"/>
    <w:rsid w:val="00676ADB"/>
    <w:rsid w:val="006770F5"/>
    <w:rsid w:val="00683AE1"/>
    <w:rsid w:val="00685585"/>
    <w:rsid w:val="00694BD8"/>
    <w:rsid w:val="006A13A6"/>
    <w:rsid w:val="006A29CB"/>
    <w:rsid w:val="006A30AB"/>
    <w:rsid w:val="006A61CC"/>
    <w:rsid w:val="006A6AA2"/>
    <w:rsid w:val="006A72B5"/>
    <w:rsid w:val="006B5AF8"/>
    <w:rsid w:val="006B6821"/>
    <w:rsid w:val="006C04E8"/>
    <w:rsid w:val="006C1E7D"/>
    <w:rsid w:val="006C2161"/>
    <w:rsid w:val="006C2AC4"/>
    <w:rsid w:val="006C3D76"/>
    <w:rsid w:val="006C3EC5"/>
    <w:rsid w:val="006C47B4"/>
    <w:rsid w:val="006C6230"/>
    <w:rsid w:val="006D1B4F"/>
    <w:rsid w:val="006D3CC5"/>
    <w:rsid w:val="006E1856"/>
    <w:rsid w:val="006E216A"/>
    <w:rsid w:val="0070045E"/>
    <w:rsid w:val="00701545"/>
    <w:rsid w:val="007017A1"/>
    <w:rsid w:val="0070276E"/>
    <w:rsid w:val="007041B2"/>
    <w:rsid w:val="00704B33"/>
    <w:rsid w:val="007073A2"/>
    <w:rsid w:val="007125D9"/>
    <w:rsid w:val="007127B8"/>
    <w:rsid w:val="007152D4"/>
    <w:rsid w:val="00715C3F"/>
    <w:rsid w:val="0072155F"/>
    <w:rsid w:val="007225DD"/>
    <w:rsid w:val="00723463"/>
    <w:rsid w:val="00724E00"/>
    <w:rsid w:val="0072693B"/>
    <w:rsid w:val="007274F2"/>
    <w:rsid w:val="00730E9C"/>
    <w:rsid w:val="00734973"/>
    <w:rsid w:val="00735F0F"/>
    <w:rsid w:val="0074491A"/>
    <w:rsid w:val="00745035"/>
    <w:rsid w:val="00745E27"/>
    <w:rsid w:val="007462BF"/>
    <w:rsid w:val="0075540D"/>
    <w:rsid w:val="00756115"/>
    <w:rsid w:val="00757305"/>
    <w:rsid w:val="00767871"/>
    <w:rsid w:val="00770BE6"/>
    <w:rsid w:val="00772D67"/>
    <w:rsid w:val="007736A3"/>
    <w:rsid w:val="00774EFD"/>
    <w:rsid w:val="00776B64"/>
    <w:rsid w:val="00780AD5"/>
    <w:rsid w:val="0078290D"/>
    <w:rsid w:val="007833A7"/>
    <w:rsid w:val="00785F9E"/>
    <w:rsid w:val="00787ED7"/>
    <w:rsid w:val="00793545"/>
    <w:rsid w:val="0079454B"/>
    <w:rsid w:val="00795C10"/>
    <w:rsid w:val="007A284A"/>
    <w:rsid w:val="007A3763"/>
    <w:rsid w:val="007A6723"/>
    <w:rsid w:val="007A7084"/>
    <w:rsid w:val="007B1847"/>
    <w:rsid w:val="007B5E99"/>
    <w:rsid w:val="007B61EE"/>
    <w:rsid w:val="007B6346"/>
    <w:rsid w:val="007C20C2"/>
    <w:rsid w:val="007C3CB5"/>
    <w:rsid w:val="007D00AA"/>
    <w:rsid w:val="007D28DF"/>
    <w:rsid w:val="007D5824"/>
    <w:rsid w:val="007D648A"/>
    <w:rsid w:val="007D67BA"/>
    <w:rsid w:val="007D7B66"/>
    <w:rsid w:val="007E2EEB"/>
    <w:rsid w:val="007E797A"/>
    <w:rsid w:val="007E7E3E"/>
    <w:rsid w:val="007F1978"/>
    <w:rsid w:val="00801380"/>
    <w:rsid w:val="00804C5E"/>
    <w:rsid w:val="008060A3"/>
    <w:rsid w:val="008060D6"/>
    <w:rsid w:val="008060F3"/>
    <w:rsid w:val="00807112"/>
    <w:rsid w:val="00807156"/>
    <w:rsid w:val="008128CD"/>
    <w:rsid w:val="00814800"/>
    <w:rsid w:val="008160B6"/>
    <w:rsid w:val="00816158"/>
    <w:rsid w:val="00816333"/>
    <w:rsid w:val="008226BD"/>
    <w:rsid w:val="00832E39"/>
    <w:rsid w:val="0083399D"/>
    <w:rsid w:val="00834081"/>
    <w:rsid w:val="00834FCB"/>
    <w:rsid w:val="00835C1E"/>
    <w:rsid w:val="00840332"/>
    <w:rsid w:val="00840F4C"/>
    <w:rsid w:val="00843996"/>
    <w:rsid w:val="00853ED5"/>
    <w:rsid w:val="00854493"/>
    <w:rsid w:val="008558E0"/>
    <w:rsid w:val="00856A4B"/>
    <w:rsid w:val="00857155"/>
    <w:rsid w:val="008620DC"/>
    <w:rsid w:val="00862FD2"/>
    <w:rsid w:val="00863404"/>
    <w:rsid w:val="00864A6C"/>
    <w:rsid w:val="00871E88"/>
    <w:rsid w:val="00872BE6"/>
    <w:rsid w:val="00872F16"/>
    <w:rsid w:val="00873B78"/>
    <w:rsid w:val="008745A4"/>
    <w:rsid w:val="00874EB6"/>
    <w:rsid w:val="00877853"/>
    <w:rsid w:val="00877C83"/>
    <w:rsid w:val="008811A9"/>
    <w:rsid w:val="00883B40"/>
    <w:rsid w:val="00884BD3"/>
    <w:rsid w:val="00887234"/>
    <w:rsid w:val="00890BB6"/>
    <w:rsid w:val="00891239"/>
    <w:rsid w:val="008967D5"/>
    <w:rsid w:val="008A13FF"/>
    <w:rsid w:val="008A52AC"/>
    <w:rsid w:val="008B0A32"/>
    <w:rsid w:val="008B32EA"/>
    <w:rsid w:val="008B51CE"/>
    <w:rsid w:val="008B77B2"/>
    <w:rsid w:val="008C0124"/>
    <w:rsid w:val="008C1941"/>
    <w:rsid w:val="008C226C"/>
    <w:rsid w:val="008C71BE"/>
    <w:rsid w:val="008D3823"/>
    <w:rsid w:val="008D5477"/>
    <w:rsid w:val="008E26AA"/>
    <w:rsid w:val="008E3B36"/>
    <w:rsid w:val="008E60B8"/>
    <w:rsid w:val="008E6149"/>
    <w:rsid w:val="008E6D56"/>
    <w:rsid w:val="008F1CB2"/>
    <w:rsid w:val="008F25ED"/>
    <w:rsid w:val="008F32FA"/>
    <w:rsid w:val="008F795C"/>
    <w:rsid w:val="008F7EE0"/>
    <w:rsid w:val="0090190B"/>
    <w:rsid w:val="00904AE8"/>
    <w:rsid w:val="00905C80"/>
    <w:rsid w:val="00906D6A"/>
    <w:rsid w:val="009079ED"/>
    <w:rsid w:val="00907ADB"/>
    <w:rsid w:val="0091037B"/>
    <w:rsid w:val="00912D71"/>
    <w:rsid w:val="009152F6"/>
    <w:rsid w:val="00920F9D"/>
    <w:rsid w:val="009238DB"/>
    <w:rsid w:val="00924842"/>
    <w:rsid w:val="009262DE"/>
    <w:rsid w:val="00933305"/>
    <w:rsid w:val="00937FD7"/>
    <w:rsid w:val="00941ECC"/>
    <w:rsid w:val="009424EB"/>
    <w:rsid w:val="00943A7D"/>
    <w:rsid w:val="00950184"/>
    <w:rsid w:val="00955394"/>
    <w:rsid w:val="00955DE9"/>
    <w:rsid w:val="009577D6"/>
    <w:rsid w:val="00965C4C"/>
    <w:rsid w:val="009710E9"/>
    <w:rsid w:val="00972C50"/>
    <w:rsid w:val="009741E5"/>
    <w:rsid w:val="0097544A"/>
    <w:rsid w:val="009808CE"/>
    <w:rsid w:val="0098299B"/>
    <w:rsid w:val="0098404D"/>
    <w:rsid w:val="00986F09"/>
    <w:rsid w:val="009879E4"/>
    <w:rsid w:val="00987B05"/>
    <w:rsid w:val="00992323"/>
    <w:rsid w:val="0099461C"/>
    <w:rsid w:val="00996DA5"/>
    <w:rsid w:val="009A0226"/>
    <w:rsid w:val="009A20D2"/>
    <w:rsid w:val="009A3D7D"/>
    <w:rsid w:val="009A5BEF"/>
    <w:rsid w:val="009A718E"/>
    <w:rsid w:val="009B64E4"/>
    <w:rsid w:val="009C152D"/>
    <w:rsid w:val="009D0E77"/>
    <w:rsid w:val="009D30FD"/>
    <w:rsid w:val="009E38CE"/>
    <w:rsid w:val="009E6F1B"/>
    <w:rsid w:val="009E7715"/>
    <w:rsid w:val="009F18FC"/>
    <w:rsid w:val="009F2C88"/>
    <w:rsid w:val="009F5225"/>
    <w:rsid w:val="009F6D65"/>
    <w:rsid w:val="009F739D"/>
    <w:rsid w:val="00A03935"/>
    <w:rsid w:val="00A04944"/>
    <w:rsid w:val="00A10752"/>
    <w:rsid w:val="00A1250C"/>
    <w:rsid w:val="00A128A2"/>
    <w:rsid w:val="00A12B56"/>
    <w:rsid w:val="00A23A21"/>
    <w:rsid w:val="00A24971"/>
    <w:rsid w:val="00A25A63"/>
    <w:rsid w:val="00A326D9"/>
    <w:rsid w:val="00A44112"/>
    <w:rsid w:val="00A46946"/>
    <w:rsid w:val="00A4706C"/>
    <w:rsid w:val="00A47BCD"/>
    <w:rsid w:val="00A50C30"/>
    <w:rsid w:val="00A5153B"/>
    <w:rsid w:val="00A52B10"/>
    <w:rsid w:val="00A52D71"/>
    <w:rsid w:val="00A53EDB"/>
    <w:rsid w:val="00A54F61"/>
    <w:rsid w:val="00A54F8D"/>
    <w:rsid w:val="00A6019C"/>
    <w:rsid w:val="00A6159E"/>
    <w:rsid w:val="00A61CC3"/>
    <w:rsid w:val="00A64675"/>
    <w:rsid w:val="00A7176B"/>
    <w:rsid w:val="00A73257"/>
    <w:rsid w:val="00A748E3"/>
    <w:rsid w:val="00A75C7E"/>
    <w:rsid w:val="00A91BF8"/>
    <w:rsid w:val="00A929E2"/>
    <w:rsid w:val="00A93FF5"/>
    <w:rsid w:val="00A9797A"/>
    <w:rsid w:val="00AA110C"/>
    <w:rsid w:val="00AA21F5"/>
    <w:rsid w:val="00AA22E3"/>
    <w:rsid w:val="00AA524B"/>
    <w:rsid w:val="00AA5538"/>
    <w:rsid w:val="00AA7820"/>
    <w:rsid w:val="00AB6E42"/>
    <w:rsid w:val="00AC003A"/>
    <w:rsid w:val="00AC00EB"/>
    <w:rsid w:val="00AC0868"/>
    <w:rsid w:val="00AC3688"/>
    <w:rsid w:val="00AD0008"/>
    <w:rsid w:val="00AD0911"/>
    <w:rsid w:val="00AD19AE"/>
    <w:rsid w:val="00AD3BA2"/>
    <w:rsid w:val="00AE0279"/>
    <w:rsid w:val="00AE39F7"/>
    <w:rsid w:val="00AE5CF9"/>
    <w:rsid w:val="00AE68AE"/>
    <w:rsid w:val="00AE7E31"/>
    <w:rsid w:val="00AF5069"/>
    <w:rsid w:val="00AF68CA"/>
    <w:rsid w:val="00B0244A"/>
    <w:rsid w:val="00B13E24"/>
    <w:rsid w:val="00B16237"/>
    <w:rsid w:val="00B179D6"/>
    <w:rsid w:val="00B2004F"/>
    <w:rsid w:val="00B22603"/>
    <w:rsid w:val="00B22774"/>
    <w:rsid w:val="00B23174"/>
    <w:rsid w:val="00B27A72"/>
    <w:rsid w:val="00B321B2"/>
    <w:rsid w:val="00B3518E"/>
    <w:rsid w:val="00B35CD9"/>
    <w:rsid w:val="00B40360"/>
    <w:rsid w:val="00B4097F"/>
    <w:rsid w:val="00B41598"/>
    <w:rsid w:val="00B42898"/>
    <w:rsid w:val="00B43C83"/>
    <w:rsid w:val="00B440A6"/>
    <w:rsid w:val="00B44A99"/>
    <w:rsid w:val="00B4738B"/>
    <w:rsid w:val="00B513CB"/>
    <w:rsid w:val="00B51BA0"/>
    <w:rsid w:val="00B562CB"/>
    <w:rsid w:val="00B64A53"/>
    <w:rsid w:val="00B70306"/>
    <w:rsid w:val="00B76FFB"/>
    <w:rsid w:val="00B77BA5"/>
    <w:rsid w:val="00B80A28"/>
    <w:rsid w:val="00B8106F"/>
    <w:rsid w:val="00B82185"/>
    <w:rsid w:val="00B837B4"/>
    <w:rsid w:val="00B85303"/>
    <w:rsid w:val="00B8678A"/>
    <w:rsid w:val="00B91342"/>
    <w:rsid w:val="00B91E95"/>
    <w:rsid w:val="00B9797D"/>
    <w:rsid w:val="00BA076D"/>
    <w:rsid w:val="00BA5448"/>
    <w:rsid w:val="00BA6B84"/>
    <w:rsid w:val="00BA7345"/>
    <w:rsid w:val="00BB203B"/>
    <w:rsid w:val="00BB5D60"/>
    <w:rsid w:val="00BB65DC"/>
    <w:rsid w:val="00BB6CE8"/>
    <w:rsid w:val="00BB7439"/>
    <w:rsid w:val="00BC0FE2"/>
    <w:rsid w:val="00BC2F02"/>
    <w:rsid w:val="00BC4795"/>
    <w:rsid w:val="00BD077B"/>
    <w:rsid w:val="00BD1D5D"/>
    <w:rsid w:val="00BD4614"/>
    <w:rsid w:val="00BE0433"/>
    <w:rsid w:val="00BE44D0"/>
    <w:rsid w:val="00BE6074"/>
    <w:rsid w:val="00BE7AFE"/>
    <w:rsid w:val="00BF0E07"/>
    <w:rsid w:val="00BF3318"/>
    <w:rsid w:val="00BF39F6"/>
    <w:rsid w:val="00BF503A"/>
    <w:rsid w:val="00C0094E"/>
    <w:rsid w:val="00C0127B"/>
    <w:rsid w:val="00C04257"/>
    <w:rsid w:val="00C05AB1"/>
    <w:rsid w:val="00C10D06"/>
    <w:rsid w:val="00C12100"/>
    <w:rsid w:val="00C157FE"/>
    <w:rsid w:val="00C164E3"/>
    <w:rsid w:val="00C229F6"/>
    <w:rsid w:val="00C24A67"/>
    <w:rsid w:val="00C24AFF"/>
    <w:rsid w:val="00C26642"/>
    <w:rsid w:val="00C31CD6"/>
    <w:rsid w:val="00C35074"/>
    <w:rsid w:val="00C45050"/>
    <w:rsid w:val="00C451A7"/>
    <w:rsid w:val="00C45442"/>
    <w:rsid w:val="00C45C43"/>
    <w:rsid w:val="00C509AE"/>
    <w:rsid w:val="00C51D5E"/>
    <w:rsid w:val="00C52A43"/>
    <w:rsid w:val="00C54F71"/>
    <w:rsid w:val="00C57594"/>
    <w:rsid w:val="00C61ECF"/>
    <w:rsid w:val="00C62F3D"/>
    <w:rsid w:val="00C63F89"/>
    <w:rsid w:val="00C646F2"/>
    <w:rsid w:val="00C653D4"/>
    <w:rsid w:val="00C65917"/>
    <w:rsid w:val="00C65A0C"/>
    <w:rsid w:val="00C661A4"/>
    <w:rsid w:val="00C66485"/>
    <w:rsid w:val="00C727F6"/>
    <w:rsid w:val="00C731EC"/>
    <w:rsid w:val="00C74523"/>
    <w:rsid w:val="00C745E0"/>
    <w:rsid w:val="00C779C1"/>
    <w:rsid w:val="00C77E56"/>
    <w:rsid w:val="00C82D9D"/>
    <w:rsid w:val="00C85C33"/>
    <w:rsid w:val="00C85E07"/>
    <w:rsid w:val="00C8607B"/>
    <w:rsid w:val="00C901EF"/>
    <w:rsid w:val="00C90D33"/>
    <w:rsid w:val="00C942B5"/>
    <w:rsid w:val="00C944F4"/>
    <w:rsid w:val="00C945A4"/>
    <w:rsid w:val="00C95796"/>
    <w:rsid w:val="00CA01FF"/>
    <w:rsid w:val="00CA1305"/>
    <w:rsid w:val="00CA135C"/>
    <w:rsid w:val="00CA2D21"/>
    <w:rsid w:val="00CA4246"/>
    <w:rsid w:val="00CA5A4C"/>
    <w:rsid w:val="00CA61E0"/>
    <w:rsid w:val="00CA6465"/>
    <w:rsid w:val="00CB1D38"/>
    <w:rsid w:val="00CB4D1D"/>
    <w:rsid w:val="00CB5B23"/>
    <w:rsid w:val="00CB788E"/>
    <w:rsid w:val="00CC07A5"/>
    <w:rsid w:val="00CC15D9"/>
    <w:rsid w:val="00CC2B8B"/>
    <w:rsid w:val="00CC4B41"/>
    <w:rsid w:val="00CD0646"/>
    <w:rsid w:val="00CD1CBE"/>
    <w:rsid w:val="00CD4942"/>
    <w:rsid w:val="00CD6824"/>
    <w:rsid w:val="00CF0B02"/>
    <w:rsid w:val="00CF1E5A"/>
    <w:rsid w:val="00CF2981"/>
    <w:rsid w:val="00CF7FE3"/>
    <w:rsid w:val="00D00B9E"/>
    <w:rsid w:val="00D02F11"/>
    <w:rsid w:val="00D0320E"/>
    <w:rsid w:val="00D035C7"/>
    <w:rsid w:val="00D04F75"/>
    <w:rsid w:val="00D11314"/>
    <w:rsid w:val="00D16B3D"/>
    <w:rsid w:val="00D1757F"/>
    <w:rsid w:val="00D202C1"/>
    <w:rsid w:val="00D20DFC"/>
    <w:rsid w:val="00D2151E"/>
    <w:rsid w:val="00D22FCC"/>
    <w:rsid w:val="00D236E0"/>
    <w:rsid w:val="00D252DF"/>
    <w:rsid w:val="00D441FB"/>
    <w:rsid w:val="00D447A1"/>
    <w:rsid w:val="00D450F7"/>
    <w:rsid w:val="00D45A38"/>
    <w:rsid w:val="00D45F5B"/>
    <w:rsid w:val="00D46FF0"/>
    <w:rsid w:val="00D47076"/>
    <w:rsid w:val="00D52412"/>
    <w:rsid w:val="00D5257F"/>
    <w:rsid w:val="00D55694"/>
    <w:rsid w:val="00D56875"/>
    <w:rsid w:val="00D56BC2"/>
    <w:rsid w:val="00D56DA5"/>
    <w:rsid w:val="00D603F4"/>
    <w:rsid w:val="00D656AF"/>
    <w:rsid w:val="00D712E2"/>
    <w:rsid w:val="00D72FE0"/>
    <w:rsid w:val="00D73B86"/>
    <w:rsid w:val="00D73DC8"/>
    <w:rsid w:val="00D77677"/>
    <w:rsid w:val="00D800DF"/>
    <w:rsid w:val="00D81897"/>
    <w:rsid w:val="00D82FD6"/>
    <w:rsid w:val="00D8490F"/>
    <w:rsid w:val="00D851B7"/>
    <w:rsid w:val="00D85773"/>
    <w:rsid w:val="00D904CE"/>
    <w:rsid w:val="00D91236"/>
    <w:rsid w:val="00D913A4"/>
    <w:rsid w:val="00D91F72"/>
    <w:rsid w:val="00D9435B"/>
    <w:rsid w:val="00D96409"/>
    <w:rsid w:val="00D97C9F"/>
    <w:rsid w:val="00DA02A8"/>
    <w:rsid w:val="00DA2F78"/>
    <w:rsid w:val="00DA4835"/>
    <w:rsid w:val="00DA4AAA"/>
    <w:rsid w:val="00DB251F"/>
    <w:rsid w:val="00DB375F"/>
    <w:rsid w:val="00DC015A"/>
    <w:rsid w:val="00DC16D4"/>
    <w:rsid w:val="00DC2557"/>
    <w:rsid w:val="00DC2C64"/>
    <w:rsid w:val="00DC4017"/>
    <w:rsid w:val="00DC56EA"/>
    <w:rsid w:val="00DD4600"/>
    <w:rsid w:val="00DD7F5E"/>
    <w:rsid w:val="00DE0933"/>
    <w:rsid w:val="00DE0983"/>
    <w:rsid w:val="00DE1D20"/>
    <w:rsid w:val="00DE4C9C"/>
    <w:rsid w:val="00DE5610"/>
    <w:rsid w:val="00DF25BC"/>
    <w:rsid w:val="00DF4DC3"/>
    <w:rsid w:val="00DF5082"/>
    <w:rsid w:val="00DF51D7"/>
    <w:rsid w:val="00DF5B6A"/>
    <w:rsid w:val="00E00A1C"/>
    <w:rsid w:val="00E01D55"/>
    <w:rsid w:val="00E037DF"/>
    <w:rsid w:val="00E03807"/>
    <w:rsid w:val="00E04C6B"/>
    <w:rsid w:val="00E0786D"/>
    <w:rsid w:val="00E07887"/>
    <w:rsid w:val="00E1113C"/>
    <w:rsid w:val="00E142B8"/>
    <w:rsid w:val="00E14B04"/>
    <w:rsid w:val="00E16A65"/>
    <w:rsid w:val="00E1747E"/>
    <w:rsid w:val="00E24490"/>
    <w:rsid w:val="00E24E54"/>
    <w:rsid w:val="00E251C2"/>
    <w:rsid w:val="00E269D4"/>
    <w:rsid w:val="00E26C9A"/>
    <w:rsid w:val="00E31136"/>
    <w:rsid w:val="00E3164C"/>
    <w:rsid w:val="00E32DD6"/>
    <w:rsid w:val="00E47DEA"/>
    <w:rsid w:val="00E52169"/>
    <w:rsid w:val="00E64BAE"/>
    <w:rsid w:val="00E64C07"/>
    <w:rsid w:val="00E67FDC"/>
    <w:rsid w:val="00E74621"/>
    <w:rsid w:val="00E75159"/>
    <w:rsid w:val="00E779B7"/>
    <w:rsid w:val="00E80FF8"/>
    <w:rsid w:val="00E8170E"/>
    <w:rsid w:val="00E822A9"/>
    <w:rsid w:val="00E84126"/>
    <w:rsid w:val="00E85773"/>
    <w:rsid w:val="00E87B06"/>
    <w:rsid w:val="00E91D71"/>
    <w:rsid w:val="00E93A40"/>
    <w:rsid w:val="00EA34FD"/>
    <w:rsid w:val="00EA4F2A"/>
    <w:rsid w:val="00EA5B1D"/>
    <w:rsid w:val="00EB16B6"/>
    <w:rsid w:val="00EB3545"/>
    <w:rsid w:val="00EB4E93"/>
    <w:rsid w:val="00EB5E57"/>
    <w:rsid w:val="00EC13E8"/>
    <w:rsid w:val="00EC16FF"/>
    <w:rsid w:val="00EC1A06"/>
    <w:rsid w:val="00EC69F9"/>
    <w:rsid w:val="00EC7908"/>
    <w:rsid w:val="00ED051B"/>
    <w:rsid w:val="00ED0889"/>
    <w:rsid w:val="00ED0E66"/>
    <w:rsid w:val="00ED7A37"/>
    <w:rsid w:val="00EE05CC"/>
    <w:rsid w:val="00EE08DC"/>
    <w:rsid w:val="00EE1B46"/>
    <w:rsid w:val="00EE7092"/>
    <w:rsid w:val="00EF03EE"/>
    <w:rsid w:val="00EF0A6D"/>
    <w:rsid w:val="00EF1F02"/>
    <w:rsid w:val="00EF4387"/>
    <w:rsid w:val="00F02B19"/>
    <w:rsid w:val="00F02DAE"/>
    <w:rsid w:val="00F05C4B"/>
    <w:rsid w:val="00F10DBE"/>
    <w:rsid w:val="00F11466"/>
    <w:rsid w:val="00F11D99"/>
    <w:rsid w:val="00F123C8"/>
    <w:rsid w:val="00F12F7E"/>
    <w:rsid w:val="00F179AF"/>
    <w:rsid w:val="00F20574"/>
    <w:rsid w:val="00F23DE7"/>
    <w:rsid w:val="00F3029A"/>
    <w:rsid w:val="00F34BAA"/>
    <w:rsid w:val="00F352F3"/>
    <w:rsid w:val="00F377E5"/>
    <w:rsid w:val="00F4209F"/>
    <w:rsid w:val="00F443A9"/>
    <w:rsid w:val="00F47173"/>
    <w:rsid w:val="00F471F6"/>
    <w:rsid w:val="00F47D42"/>
    <w:rsid w:val="00F50E09"/>
    <w:rsid w:val="00F6097B"/>
    <w:rsid w:val="00F6310D"/>
    <w:rsid w:val="00F6338E"/>
    <w:rsid w:val="00F6520B"/>
    <w:rsid w:val="00F67417"/>
    <w:rsid w:val="00F67FDD"/>
    <w:rsid w:val="00F727EB"/>
    <w:rsid w:val="00F7298C"/>
    <w:rsid w:val="00F72E1B"/>
    <w:rsid w:val="00F7417C"/>
    <w:rsid w:val="00F74F4E"/>
    <w:rsid w:val="00F754C1"/>
    <w:rsid w:val="00F76033"/>
    <w:rsid w:val="00F84201"/>
    <w:rsid w:val="00F9024E"/>
    <w:rsid w:val="00F90DBE"/>
    <w:rsid w:val="00F9158C"/>
    <w:rsid w:val="00F94928"/>
    <w:rsid w:val="00F95FD7"/>
    <w:rsid w:val="00FA2BB3"/>
    <w:rsid w:val="00FA2C62"/>
    <w:rsid w:val="00FA3726"/>
    <w:rsid w:val="00FA3DE6"/>
    <w:rsid w:val="00FA41D2"/>
    <w:rsid w:val="00FA5DBC"/>
    <w:rsid w:val="00FB3B7B"/>
    <w:rsid w:val="00FB3B7C"/>
    <w:rsid w:val="00FB4F2B"/>
    <w:rsid w:val="00FC0F6C"/>
    <w:rsid w:val="00FC4743"/>
    <w:rsid w:val="00FC527F"/>
    <w:rsid w:val="00FC7768"/>
    <w:rsid w:val="00FC7D4F"/>
    <w:rsid w:val="00FD1B01"/>
    <w:rsid w:val="00FD296F"/>
    <w:rsid w:val="00FD462D"/>
    <w:rsid w:val="00FD4A0B"/>
    <w:rsid w:val="00FD5783"/>
    <w:rsid w:val="00FD7631"/>
    <w:rsid w:val="00FE6C03"/>
    <w:rsid w:val="00FF020A"/>
    <w:rsid w:val="00FF3D2C"/>
    <w:rsid w:val="00FF47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B9AF21"/>
  <w15:docId w15:val="{330BBC28-B6F9-4B94-A8F6-8D1327A04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CB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next w:val="Normal"/>
    <w:link w:val="Heading1Char"/>
    <w:qFormat/>
    <w:rsid w:val="000C4CB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</w:rPr>
  </w:style>
  <w:style w:type="paragraph" w:styleId="Heading2">
    <w:name w:val="heading 2"/>
    <w:basedOn w:val="Heading1"/>
    <w:next w:val="Normal"/>
    <w:link w:val="Heading2Char"/>
    <w:qFormat/>
    <w:rsid w:val="000C4CB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C4CB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C4CB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C4CB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C4CB6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C4CB6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C4CB6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C4CB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basedOn w:val="Normal"/>
    <w:rsid w:val="000C4CB6"/>
    <w:pPr>
      <w:ind w:left="568" w:hanging="284"/>
    </w:pPr>
  </w:style>
  <w:style w:type="paragraph" w:customStyle="1" w:styleId="B10">
    <w:name w:val="B1"/>
    <w:basedOn w:val="List"/>
    <w:rsid w:val="000C4CB6"/>
    <w:pPr>
      <w:ind w:left="738" w:hanging="454"/>
    </w:pPr>
  </w:style>
  <w:style w:type="paragraph" w:customStyle="1" w:styleId="B1">
    <w:name w:val="B1+"/>
    <w:basedOn w:val="B10"/>
    <w:rsid w:val="000C4CB6"/>
    <w:pPr>
      <w:numPr>
        <w:numId w:val="1"/>
      </w:numPr>
    </w:pPr>
  </w:style>
  <w:style w:type="paragraph" w:styleId="List2">
    <w:name w:val="List 2"/>
    <w:basedOn w:val="List"/>
    <w:rsid w:val="000C4CB6"/>
    <w:pPr>
      <w:ind w:left="851"/>
    </w:pPr>
  </w:style>
  <w:style w:type="paragraph" w:customStyle="1" w:styleId="B20">
    <w:name w:val="B2"/>
    <w:basedOn w:val="List2"/>
    <w:rsid w:val="000C4CB6"/>
    <w:pPr>
      <w:ind w:left="1191" w:hanging="454"/>
    </w:pPr>
  </w:style>
  <w:style w:type="paragraph" w:customStyle="1" w:styleId="B2">
    <w:name w:val="B2+"/>
    <w:basedOn w:val="B20"/>
    <w:rsid w:val="000C4CB6"/>
    <w:pPr>
      <w:numPr>
        <w:numId w:val="2"/>
      </w:numPr>
    </w:pPr>
  </w:style>
  <w:style w:type="paragraph" w:styleId="List3">
    <w:name w:val="List 3"/>
    <w:basedOn w:val="List2"/>
    <w:rsid w:val="000C4CB6"/>
    <w:pPr>
      <w:ind w:left="1135"/>
    </w:pPr>
  </w:style>
  <w:style w:type="paragraph" w:customStyle="1" w:styleId="B30">
    <w:name w:val="B3"/>
    <w:basedOn w:val="List3"/>
    <w:rsid w:val="000C4CB6"/>
    <w:pPr>
      <w:ind w:left="1645" w:hanging="454"/>
    </w:pPr>
  </w:style>
  <w:style w:type="paragraph" w:customStyle="1" w:styleId="B3">
    <w:name w:val="B3+"/>
    <w:basedOn w:val="B30"/>
    <w:rsid w:val="000C4CB6"/>
    <w:pPr>
      <w:numPr>
        <w:numId w:val="3"/>
      </w:numPr>
      <w:tabs>
        <w:tab w:val="left" w:pos="1134"/>
      </w:tabs>
    </w:pPr>
  </w:style>
  <w:style w:type="paragraph" w:styleId="List4">
    <w:name w:val="List 4"/>
    <w:basedOn w:val="List3"/>
    <w:rsid w:val="000C4CB6"/>
    <w:pPr>
      <w:ind w:left="1418"/>
    </w:pPr>
  </w:style>
  <w:style w:type="paragraph" w:customStyle="1" w:styleId="B4">
    <w:name w:val="B4"/>
    <w:basedOn w:val="List4"/>
    <w:rsid w:val="000C4CB6"/>
    <w:pPr>
      <w:ind w:left="2098" w:hanging="454"/>
    </w:pPr>
  </w:style>
  <w:style w:type="paragraph" w:styleId="List5">
    <w:name w:val="List 5"/>
    <w:basedOn w:val="List4"/>
    <w:rsid w:val="000C4CB6"/>
    <w:pPr>
      <w:ind w:left="1702"/>
    </w:pPr>
  </w:style>
  <w:style w:type="paragraph" w:customStyle="1" w:styleId="B5">
    <w:name w:val="B5"/>
    <w:basedOn w:val="List5"/>
    <w:rsid w:val="000C4CB6"/>
    <w:pPr>
      <w:ind w:left="2552" w:hanging="454"/>
    </w:pPr>
  </w:style>
  <w:style w:type="paragraph" w:customStyle="1" w:styleId="BL">
    <w:name w:val="BL"/>
    <w:basedOn w:val="Normal"/>
    <w:rsid w:val="000C4CB6"/>
    <w:pPr>
      <w:numPr>
        <w:numId w:val="4"/>
      </w:numPr>
      <w:tabs>
        <w:tab w:val="left" w:pos="851"/>
      </w:tabs>
    </w:pPr>
  </w:style>
  <w:style w:type="paragraph" w:customStyle="1" w:styleId="BN">
    <w:name w:val="BN"/>
    <w:basedOn w:val="Normal"/>
    <w:rsid w:val="000C4CB6"/>
    <w:pPr>
      <w:numPr>
        <w:numId w:val="5"/>
      </w:numPr>
    </w:pPr>
  </w:style>
  <w:style w:type="paragraph" w:customStyle="1" w:styleId="NO">
    <w:name w:val="NO"/>
    <w:basedOn w:val="Normal"/>
    <w:rsid w:val="000C4CB6"/>
    <w:pPr>
      <w:keepLines/>
      <w:ind w:left="1135" w:hanging="851"/>
    </w:pPr>
  </w:style>
  <w:style w:type="paragraph" w:customStyle="1" w:styleId="EditorsNote">
    <w:name w:val="Editor's Note"/>
    <w:basedOn w:val="NO"/>
    <w:rsid w:val="000C4CB6"/>
    <w:rPr>
      <w:color w:val="FF0000"/>
    </w:rPr>
  </w:style>
  <w:style w:type="paragraph" w:customStyle="1" w:styleId="EQ">
    <w:name w:val="EQ"/>
    <w:basedOn w:val="Normal"/>
    <w:next w:val="Normal"/>
    <w:rsid w:val="000C4CB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C4CB6"/>
    <w:pPr>
      <w:keepLines/>
      <w:ind w:left="1702" w:hanging="1418"/>
    </w:pPr>
  </w:style>
  <w:style w:type="paragraph" w:customStyle="1" w:styleId="EW">
    <w:name w:val="EW"/>
    <w:basedOn w:val="EX"/>
    <w:rsid w:val="000C4CB6"/>
  </w:style>
  <w:style w:type="paragraph" w:customStyle="1" w:styleId="FL">
    <w:name w:val="FL"/>
    <w:basedOn w:val="Normal"/>
    <w:rsid w:val="000C4CB6"/>
    <w:pPr>
      <w:keepNext/>
      <w:keepLines/>
      <w:spacing w:before="60"/>
      <w:jc w:val="center"/>
    </w:pPr>
    <w:rPr>
      <w:rFonts w:ascii="Arial" w:hAnsi="Arial"/>
      <w:b/>
    </w:rPr>
  </w:style>
  <w:style w:type="paragraph" w:styleId="Header">
    <w:name w:val="header"/>
    <w:link w:val="HeaderChar"/>
    <w:rsid w:val="000C4CB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0C4CB6"/>
    <w:rPr>
      <w:rFonts w:ascii="Arial" w:eastAsia="Times New Roman" w:hAnsi="Arial" w:cs="Times New Roman"/>
      <w:b/>
      <w:noProof/>
      <w:sz w:val="18"/>
      <w:szCs w:val="20"/>
    </w:rPr>
  </w:style>
  <w:style w:type="paragraph" w:styleId="Footer">
    <w:name w:val="footer"/>
    <w:basedOn w:val="Header"/>
    <w:link w:val="FooterChar"/>
    <w:rsid w:val="000C4CB6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C4CB6"/>
    <w:rPr>
      <w:rFonts w:ascii="Arial" w:eastAsia="Times New Roman" w:hAnsi="Arial" w:cs="Times New Roman"/>
      <w:b/>
      <w:i/>
      <w:noProof/>
      <w:sz w:val="18"/>
      <w:szCs w:val="20"/>
    </w:rPr>
  </w:style>
  <w:style w:type="character" w:styleId="FootnoteReference">
    <w:name w:val="footnote reference"/>
    <w:basedOn w:val="DefaultParagraphFont"/>
    <w:semiHidden/>
    <w:rsid w:val="000C4CB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C4CB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C4CB6"/>
    <w:rPr>
      <w:rFonts w:ascii="Times New Roman" w:eastAsia="Times New Roman" w:hAnsi="Times New Roman" w:cs="Times New Roman"/>
      <w:sz w:val="16"/>
      <w:szCs w:val="20"/>
    </w:rPr>
  </w:style>
  <w:style w:type="paragraph" w:customStyle="1" w:styleId="FP">
    <w:name w:val="FP"/>
    <w:basedOn w:val="Normal"/>
    <w:rsid w:val="000C4CB6"/>
  </w:style>
  <w:style w:type="character" w:customStyle="1" w:styleId="Heading1Char">
    <w:name w:val="Heading 1 Char"/>
    <w:basedOn w:val="DefaultParagraphFont"/>
    <w:link w:val="Heading1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0C4CB6"/>
    <w:rPr>
      <w:rFonts w:ascii="Arial" w:eastAsia="Times New Roman" w:hAnsi="Arial" w:cs="Times New Roman"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0C4CB6"/>
    <w:rPr>
      <w:rFonts w:ascii="Arial" w:eastAsia="Times New Roman" w:hAnsi="Arial" w:cs="Times New Roman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0C4CB6"/>
    <w:rPr>
      <w:rFonts w:ascii="Arial" w:eastAsia="Times New Roman" w:hAnsi="Arial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C4CB6"/>
    <w:rPr>
      <w:rFonts w:ascii="Arial" w:eastAsia="Times New Roman" w:hAnsi="Arial" w:cs="Times New Roman"/>
      <w:szCs w:val="20"/>
    </w:rPr>
  </w:style>
  <w:style w:type="paragraph" w:customStyle="1" w:styleId="H6">
    <w:name w:val="H6"/>
    <w:basedOn w:val="Heading5"/>
    <w:next w:val="Normal"/>
    <w:rsid w:val="000C4CB6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9Char">
    <w:name w:val="Heading 9 Char"/>
    <w:basedOn w:val="DefaultParagraphFont"/>
    <w:link w:val="Heading9"/>
    <w:rsid w:val="000C4CB6"/>
    <w:rPr>
      <w:rFonts w:ascii="Arial" w:eastAsia="Times New Roman" w:hAnsi="Arial" w:cs="Times New Roman"/>
      <w:sz w:val="36"/>
      <w:szCs w:val="20"/>
    </w:rPr>
  </w:style>
  <w:style w:type="paragraph" w:styleId="Index1">
    <w:name w:val="index 1"/>
    <w:basedOn w:val="Normal"/>
    <w:semiHidden/>
    <w:rsid w:val="000C4CB6"/>
    <w:pPr>
      <w:keepLines/>
    </w:pPr>
  </w:style>
  <w:style w:type="paragraph" w:styleId="Index2">
    <w:name w:val="index 2"/>
    <w:basedOn w:val="Index1"/>
    <w:semiHidden/>
    <w:rsid w:val="000C4CB6"/>
    <w:pPr>
      <w:ind w:left="284"/>
    </w:pPr>
  </w:style>
  <w:style w:type="paragraph" w:customStyle="1" w:styleId="LD">
    <w:name w:val="LD"/>
    <w:rsid w:val="000C4CB6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</w:rPr>
  </w:style>
  <w:style w:type="paragraph" w:styleId="ListBullet">
    <w:name w:val="List Bullet"/>
    <w:basedOn w:val="List"/>
    <w:rsid w:val="000C4CB6"/>
  </w:style>
  <w:style w:type="paragraph" w:styleId="ListBullet2">
    <w:name w:val="List Bullet 2"/>
    <w:basedOn w:val="ListBullet"/>
    <w:rsid w:val="000C4CB6"/>
    <w:pPr>
      <w:ind w:left="851"/>
    </w:pPr>
  </w:style>
  <w:style w:type="paragraph" w:styleId="ListBullet3">
    <w:name w:val="List Bullet 3"/>
    <w:basedOn w:val="ListBullet2"/>
    <w:rsid w:val="000C4CB6"/>
    <w:pPr>
      <w:ind w:left="1135"/>
    </w:pPr>
  </w:style>
  <w:style w:type="paragraph" w:styleId="ListBullet4">
    <w:name w:val="List Bullet 4"/>
    <w:basedOn w:val="ListBullet3"/>
    <w:rsid w:val="000C4CB6"/>
    <w:pPr>
      <w:ind w:left="1418"/>
    </w:pPr>
  </w:style>
  <w:style w:type="paragraph" w:styleId="ListBullet5">
    <w:name w:val="List Bullet 5"/>
    <w:basedOn w:val="ListBullet4"/>
    <w:rsid w:val="000C4CB6"/>
    <w:pPr>
      <w:ind w:left="1702"/>
    </w:pPr>
  </w:style>
  <w:style w:type="paragraph" w:styleId="ListNumber">
    <w:name w:val="List Number"/>
    <w:basedOn w:val="List"/>
    <w:rsid w:val="000C4CB6"/>
  </w:style>
  <w:style w:type="paragraph" w:styleId="ListNumber2">
    <w:name w:val="List Number 2"/>
    <w:basedOn w:val="ListNumber"/>
    <w:rsid w:val="000C4CB6"/>
    <w:pPr>
      <w:ind w:left="851"/>
    </w:pPr>
  </w:style>
  <w:style w:type="paragraph" w:customStyle="1" w:styleId="NF">
    <w:name w:val="NF"/>
    <w:basedOn w:val="NO"/>
    <w:rsid w:val="000C4CB6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0C4CB6"/>
  </w:style>
  <w:style w:type="paragraph" w:customStyle="1" w:styleId="PL">
    <w:name w:val="PL"/>
    <w:rsid w:val="000C4CB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</w:rPr>
  </w:style>
  <w:style w:type="paragraph" w:customStyle="1" w:styleId="TAL">
    <w:name w:val="TAL"/>
    <w:basedOn w:val="Normal"/>
    <w:rsid w:val="000C4CB6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rsid w:val="000C4CB6"/>
    <w:pPr>
      <w:jc w:val="center"/>
    </w:pPr>
  </w:style>
  <w:style w:type="paragraph" w:customStyle="1" w:styleId="TAH">
    <w:name w:val="TAH"/>
    <w:basedOn w:val="TAC"/>
    <w:rsid w:val="000C4CB6"/>
    <w:rPr>
      <w:b/>
    </w:rPr>
  </w:style>
  <w:style w:type="paragraph" w:customStyle="1" w:styleId="TAJ">
    <w:name w:val="TAJ"/>
    <w:basedOn w:val="Normal"/>
    <w:rsid w:val="000C4CB6"/>
    <w:pPr>
      <w:keepNext/>
      <w:keepLines/>
      <w:jc w:val="both"/>
    </w:pPr>
    <w:rPr>
      <w:rFonts w:ascii="Arial" w:hAnsi="Arial"/>
      <w:sz w:val="18"/>
    </w:rPr>
  </w:style>
  <w:style w:type="paragraph" w:customStyle="1" w:styleId="TAN">
    <w:name w:val="TAN"/>
    <w:basedOn w:val="TAL"/>
    <w:rsid w:val="000C4CB6"/>
    <w:pPr>
      <w:ind w:left="851" w:hanging="851"/>
    </w:pPr>
  </w:style>
  <w:style w:type="paragraph" w:customStyle="1" w:styleId="TAR">
    <w:name w:val="TAR"/>
    <w:basedOn w:val="TAL"/>
    <w:rsid w:val="000C4CB6"/>
    <w:pPr>
      <w:jc w:val="right"/>
    </w:pPr>
  </w:style>
  <w:style w:type="paragraph" w:customStyle="1" w:styleId="TF">
    <w:name w:val="TF"/>
    <w:basedOn w:val="FL"/>
    <w:rsid w:val="000C4CB6"/>
    <w:pPr>
      <w:keepNext w:val="0"/>
      <w:spacing w:before="0" w:after="240"/>
    </w:pPr>
  </w:style>
  <w:style w:type="paragraph" w:customStyle="1" w:styleId="TH">
    <w:name w:val="TH"/>
    <w:basedOn w:val="FL"/>
    <w:next w:val="FL"/>
    <w:rsid w:val="000C4CB6"/>
  </w:style>
  <w:style w:type="paragraph" w:styleId="TOC1">
    <w:name w:val="toc 1"/>
    <w:semiHidden/>
    <w:rsid w:val="000C4CB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</w:rPr>
  </w:style>
  <w:style w:type="paragraph" w:styleId="TOC2">
    <w:name w:val="toc 2"/>
    <w:basedOn w:val="TOC1"/>
    <w:semiHidden/>
    <w:rsid w:val="000C4CB6"/>
    <w:pPr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C4CB6"/>
    <w:pPr>
      <w:ind w:left="1134" w:hanging="1134"/>
    </w:pPr>
  </w:style>
  <w:style w:type="paragraph" w:styleId="TOC4">
    <w:name w:val="toc 4"/>
    <w:basedOn w:val="TOC3"/>
    <w:semiHidden/>
    <w:rsid w:val="000C4CB6"/>
    <w:pPr>
      <w:ind w:left="1418" w:hanging="1418"/>
    </w:pPr>
  </w:style>
  <w:style w:type="paragraph" w:styleId="TOC5">
    <w:name w:val="toc 5"/>
    <w:basedOn w:val="TOC4"/>
    <w:semiHidden/>
    <w:rsid w:val="000C4CB6"/>
    <w:pPr>
      <w:ind w:left="1701" w:hanging="1701"/>
    </w:pPr>
  </w:style>
  <w:style w:type="paragraph" w:styleId="TOC6">
    <w:name w:val="toc 6"/>
    <w:basedOn w:val="TOC5"/>
    <w:next w:val="Normal"/>
    <w:semiHidden/>
    <w:rsid w:val="000C4CB6"/>
    <w:pPr>
      <w:ind w:left="1985" w:hanging="1985"/>
    </w:pPr>
  </w:style>
  <w:style w:type="paragraph" w:styleId="TOC7">
    <w:name w:val="toc 7"/>
    <w:basedOn w:val="TOC6"/>
    <w:next w:val="Normal"/>
    <w:semiHidden/>
    <w:rsid w:val="000C4CB6"/>
    <w:pPr>
      <w:ind w:left="2268" w:hanging="2268"/>
    </w:pPr>
  </w:style>
  <w:style w:type="paragraph" w:styleId="TOC8">
    <w:name w:val="toc 8"/>
    <w:basedOn w:val="TOC1"/>
    <w:semiHidden/>
    <w:rsid w:val="000C4CB6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C4CB6"/>
    <w:pPr>
      <w:ind w:left="1418" w:hanging="1418"/>
    </w:pPr>
  </w:style>
  <w:style w:type="paragraph" w:customStyle="1" w:styleId="TT">
    <w:name w:val="TT"/>
    <w:basedOn w:val="Heading1"/>
    <w:next w:val="Normal"/>
    <w:rsid w:val="000C4CB6"/>
    <w:pPr>
      <w:outlineLvl w:val="9"/>
    </w:pPr>
  </w:style>
  <w:style w:type="paragraph" w:customStyle="1" w:styleId="ZA">
    <w:name w:val="ZA"/>
    <w:rsid w:val="000C4CB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</w:rPr>
  </w:style>
  <w:style w:type="paragraph" w:customStyle="1" w:styleId="ZB">
    <w:name w:val="ZB"/>
    <w:rsid w:val="000C4CB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</w:rPr>
  </w:style>
  <w:style w:type="paragraph" w:customStyle="1" w:styleId="ZD">
    <w:name w:val="ZD"/>
    <w:rsid w:val="000C4CB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</w:rPr>
  </w:style>
  <w:style w:type="paragraph" w:customStyle="1" w:styleId="ZG">
    <w:name w:val="ZG"/>
    <w:rsid w:val="000C4CB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character" w:customStyle="1" w:styleId="ZGSM">
    <w:name w:val="ZGSM"/>
    <w:rsid w:val="000C4CB6"/>
  </w:style>
  <w:style w:type="paragraph" w:customStyle="1" w:styleId="ZH">
    <w:name w:val="ZH"/>
    <w:rsid w:val="000C4CB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T">
    <w:name w:val="ZT"/>
    <w:rsid w:val="000C4CB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</w:rPr>
  </w:style>
  <w:style w:type="paragraph" w:customStyle="1" w:styleId="ZTD">
    <w:name w:val="ZTD"/>
    <w:basedOn w:val="ZB"/>
    <w:rsid w:val="000C4CB6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C4CB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V">
    <w:name w:val="ZV"/>
    <w:basedOn w:val="ZU"/>
    <w:rsid w:val="000C4CB6"/>
    <w:pPr>
      <w:framePr w:wrap="notBeside" w:y="1616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6F5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A20D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20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20D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229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036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869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9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9F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9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9F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F29224809A04D92E04E19A70608AA" ma:contentTypeVersion="13" ma:contentTypeDescription="Create a new document." ma:contentTypeScope="" ma:versionID="c249f7c5cf0637b54c72970c125b5d48">
  <xsd:schema xmlns:xsd="http://www.w3.org/2001/XMLSchema" xmlns:xs="http://www.w3.org/2001/XMLSchema" xmlns:p="http://schemas.microsoft.com/office/2006/metadata/properties" xmlns:ns3="60e32e09-3bad-407d-b53d-321cba67b520" xmlns:ns4="c25a99a4-cf60-4b88-832e-569c36c44613" targetNamespace="http://schemas.microsoft.com/office/2006/metadata/properties" ma:root="true" ma:fieldsID="4f1184edd61f7fcd176045d4cab496b2" ns3:_="" ns4:_="">
    <xsd:import namespace="60e32e09-3bad-407d-b53d-321cba67b520"/>
    <xsd:import namespace="c25a99a4-cf60-4b88-832e-569c36c446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32e09-3bad-407d-b53d-321cba67b5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99a4-cf60-4b88-832e-569c36c44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0EB00-144E-4F15-9236-4E9686A7D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32e09-3bad-407d-b53d-321cba67b520"/>
    <ds:schemaRef ds:uri="c25a99a4-cf60-4b88-832e-569c36c44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1295B9-9B38-478F-B592-A67EF1DAE0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2F23BD-CE00-468C-A74D-513E8F90BC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41BC8A-1815-427F-9520-7FB354294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7</Characters>
  <Application>Microsoft Office Word</Application>
  <DocSecurity>4</DocSecurity>
  <Lines>7</Lines>
  <Paragraphs>2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TSI Secretariat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SI</dc:creator>
  <dc:description>20110621 - Template upated:1- L&amp;R margins set to 2cm 2-Header table left indent set to 0</dc:description>
  <cp:lastModifiedBy>Christine Mera</cp:lastModifiedBy>
  <cp:revision>2</cp:revision>
  <cp:lastPrinted>2022-03-02T10:19:00Z</cp:lastPrinted>
  <dcterms:created xsi:type="dcterms:W3CDTF">2022-03-29T09:22:00Z</dcterms:created>
  <dcterms:modified xsi:type="dcterms:W3CDTF">2022-03-2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8F29224809A04D92E04E19A70608AA</vt:lpwstr>
  </property>
</Properties>
</file>